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D899AA" w14:textId="77777777" w:rsidR="00F5084C" w:rsidRPr="00F27475" w:rsidRDefault="00ED427A" w:rsidP="00F5084C">
      <w:pPr>
        <w:jc w:val="center"/>
        <w:rPr>
          <w:rFonts w:ascii="ＭＳ ゴシック" w:eastAsia="ＭＳ ゴシック" w:hAnsi="ＭＳ ゴシック"/>
          <w:b/>
          <w:color w:val="000000"/>
          <w:sz w:val="28"/>
          <w:szCs w:val="28"/>
          <w:lang w:eastAsia="zh-TW"/>
        </w:rPr>
      </w:pPr>
      <w:bookmarkStart w:id="0" w:name="_GoBack"/>
      <w:bookmarkEnd w:id="0"/>
      <w:r w:rsidRPr="00F27475">
        <w:rPr>
          <w:rFonts w:ascii="ＭＳ ゴシック" w:eastAsia="ＭＳ ゴシック" w:hAnsi="ＭＳ ゴシック" w:hint="eastAsia"/>
          <w:b/>
          <w:color w:val="000000"/>
          <w:sz w:val="28"/>
          <w:szCs w:val="28"/>
        </w:rPr>
        <w:t>広　告　・　展　示</w:t>
      </w:r>
      <w:r w:rsidR="00E70CE7" w:rsidRPr="00F27475">
        <w:rPr>
          <w:rFonts w:ascii="ＭＳ ゴシック" w:eastAsia="ＭＳ ゴシック" w:hAnsi="ＭＳ ゴシック" w:hint="eastAsia"/>
          <w:b/>
          <w:color w:val="000000"/>
          <w:sz w:val="28"/>
          <w:szCs w:val="28"/>
        </w:rPr>
        <w:t xml:space="preserve">　・　セ　ミ　ナ　ー</w:t>
      </w:r>
      <w:r w:rsidRPr="00F27475">
        <w:rPr>
          <w:rFonts w:ascii="ＭＳ ゴシック" w:eastAsia="ＭＳ ゴシック" w:hAnsi="ＭＳ ゴシック" w:hint="eastAsia"/>
          <w:b/>
          <w:color w:val="000000"/>
          <w:sz w:val="28"/>
          <w:szCs w:val="28"/>
        </w:rPr>
        <w:t xml:space="preserve">　</w:t>
      </w:r>
      <w:r w:rsidR="00F5084C" w:rsidRPr="00F27475">
        <w:rPr>
          <w:rFonts w:ascii="ＭＳ ゴシック" w:eastAsia="ＭＳ ゴシック" w:hAnsi="ＭＳ ゴシック" w:hint="eastAsia"/>
          <w:b/>
          <w:color w:val="000000"/>
          <w:sz w:val="28"/>
          <w:szCs w:val="28"/>
          <w:lang w:eastAsia="zh-TW"/>
        </w:rPr>
        <w:t>申　込　用　紙</w:t>
      </w:r>
    </w:p>
    <w:p w14:paraId="3C8BBD4A" w14:textId="53FAB85F" w:rsidR="00F5084C" w:rsidRPr="00F27475" w:rsidRDefault="00F5084C" w:rsidP="00332529">
      <w:pPr>
        <w:snapToGrid w:val="0"/>
        <w:ind w:leftChars="202" w:left="485" w:rightChars="201" w:right="482"/>
        <w:rPr>
          <w:rFonts w:ascii="ＭＳ 明朝" w:hAnsi="ＭＳ 明朝"/>
          <w:color w:val="000000"/>
          <w:sz w:val="20"/>
        </w:rPr>
      </w:pPr>
      <w:r w:rsidRPr="00F27475">
        <w:rPr>
          <w:rFonts w:ascii="ＭＳ 明朝" w:hAnsi="ＭＳ 明朝" w:hint="eastAsia"/>
          <w:color w:val="000000"/>
          <w:sz w:val="20"/>
          <w:lang w:eastAsia="zh-TW"/>
        </w:rPr>
        <w:t xml:space="preserve">　</w:t>
      </w:r>
      <w:r w:rsidRPr="00F27475">
        <w:rPr>
          <w:rFonts w:ascii="ＭＳ 明朝" w:hAnsi="ＭＳ 明朝" w:hint="eastAsia"/>
          <w:color w:val="000000"/>
          <w:sz w:val="20"/>
        </w:rPr>
        <w:t>ご協賛いただける項目の</w:t>
      </w:r>
      <w:r w:rsidR="00EB2B54" w:rsidRPr="00F27475">
        <w:rPr>
          <w:rFonts w:ascii="ＭＳ 明朝" w:hAnsi="ＭＳ 明朝" w:hint="eastAsia"/>
          <w:color w:val="000000"/>
          <w:sz w:val="20"/>
        </w:rPr>
        <w:t>「申込希望</w:t>
      </w:r>
      <w:r w:rsidR="00332529" w:rsidRPr="00F27475">
        <w:rPr>
          <w:rFonts w:ascii="ＭＳ 明朝" w:hAnsi="ＭＳ 明朝" w:hint="eastAsia"/>
          <w:color w:val="000000"/>
          <w:sz w:val="20"/>
        </w:rPr>
        <w:t xml:space="preserve"> ○を記入」欄と，</w:t>
      </w:r>
      <w:r w:rsidR="00EB2B54" w:rsidRPr="00F27475">
        <w:rPr>
          <w:rFonts w:ascii="ＭＳ 明朝" w:hAnsi="ＭＳ 明朝" w:hint="eastAsia"/>
          <w:color w:val="000000"/>
          <w:sz w:val="20"/>
        </w:rPr>
        <w:t>「</w:t>
      </w:r>
      <w:r w:rsidRPr="00F27475">
        <w:rPr>
          <w:rFonts w:ascii="ＭＳ 明朝" w:hAnsi="ＭＳ 明朝" w:hint="eastAsia"/>
          <w:color w:val="000000"/>
          <w:sz w:val="20"/>
        </w:rPr>
        <w:t>口数</w:t>
      </w:r>
      <w:r w:rsidR="00EB2B54" w:rsidRPr="00F27475">
        <w:rPr>
          <w:rFonts w:ascii="ＭＳ 明朝" w:hAnsi="ＭＳ 明朝" w:hint="eastAsia"/>
          <w:color w:val="000000"/>
          <w:sz w:val="20"/>
        </w:rPr>
        <w:t>」</w:t>
      </w:r>
      <w:r w:rsidRPr="00F27475">
        <w:rPr>
          <w:rFonts w:ascii="ＭＳ 明朝" w:hAnsi="ＭＳ 明朝" w:hint="eastAsia"/>
          <w:color w:val="000000"/>
          <w:sz w:val="20"/>
        </w:rPr>
        <w:t>覧</w:t>
      </w:r>
      <w:r w:rsidR="00AB1E89" w:rsidRPr="00F27475">
        <w:rPr>
          <w:rFonts w:ascii="ＭＳ 明朝" w:hAnsi="ＭＳ 明朝" w:hint="eastAsia"/>
          <w:color w:val="000000"/>
          <w:sz w:val="20"/>
        </w:rPr>
        <w:t>それぞれに</w:t>
      </w:r>
      <w:r w:rsidRPr="00F27475">
        <w:rPr>
          <w:rFonts w:ascii="ＭＳ 明朝" w:hAnsi="ＭＳ 明朝" w:hint="eastAsia"/>
          <w:color w:val="000000"/>
          <w:sz w:val="20"/>
        </w:rPr>
        <w:t>ご記入ください</w:t>
      </w:r>
      <w:r w:rsidR="00A578E4" w:rsidRPr="00F27475">
        <w:rPr>
          <w:rFonts w:ascii="ＭＳ 明朝" w:hAnsi="ＭＳ 明朝" w:hint="eastAsia"/>
          <w:color w:val="000000"/>
          <w:sz w:val="20"/>
        </w:rPr>
        <w:t>．</w:t>
      </w:r>
      <w:r w:rsidRPr="00F27475">
        <w:rPr>
          <w:rFonts w:ascii="ＭＳ 明朝" w:hAnsi="ＭＳ 明朝" w:hint="eastAsia"/>
          <w:color w:val="000000"/>
          <w:sz w:val="20"/>
        </w:rPr>
        <w:t>記入後</w:t>
      </w:r>
      <w:r w:rsidR="00332529" w:rsidRPr="00F27475">
        <w:rPr>
          <w:rFonts w:ascii="ＭＳ 明朝" w:hAnsi="ＭＳ 明朝" w:hint="eastAsia"/>
          <w:color w:val="000000"/>
          <w:sz w:val="20"/>
        </w:rPr>
        <w:t>，</w:t>
      </w:r>
      <w:r w:rsidR="00ED427A" w:rsidRPr="00F27475">
        <w:rPr>
          <w:rFonts w:ascii="ＭＳ 明朝" w:hAnsi="ＭＳ 明朝" w:hint="eastAsia"/>
          <w:color w:val="000000"/>
          <w:sz w:val="20"/>
        </w:rPr>
        <w:t>電子メール</w:t>
      </w:r>
      <w:r w:rsidRPr="00F27475">
        <w:rPr>
          <w:rFonts w:ascii="ＭＳ 明朝" w:hAnsi="ＭＳ 明朝" w:hint="eastAsia"/>
          <w:color w:val="000000"/>
          <w:sz w:val="20"/>
        </w:rPr>
        <w:t>で</w:t>
      </w:r>
      <w:r w:rsidR="00ED427A" w:rsidRPr="00F27475">
        <w:rPr>
          <w:rFonts w:ascii="ＭＳ 明朝" w:hAnsi="ＭＳ 明朝" w:hint="eastAsia"/>
          <w:color w:val="000000"/>
          <w:sz w:val="20"/>
          <w:u w:val="single"/>
        </w:rPr>
        <w:t>msad20</w:t>
      </w:r>
      <w:r w:rsidR="00F95CB6" w:rsidRPr="00F27475">
        <w:rPr>
          <w:rFonts w:ascii="ＭＳ 明朝" w:hAnsi="ＭＳ 明朝" w:hint="eastAsia"/>
          <w:color w:val="000000"/>
          <w:sz w:val="20"/>
          <w:u w:val="single"/>
        </w:rPr>
        <w:t>20</w:t>
      </w:r>
      <w:r w:rsidR="00ED427A" w:rsidRPr="00F27475">
        <w:rPr>
          <w:rFonts w:ascii="ＭＳ 明朝" w:hAnsi="ＭＳ 明朝" w:hint="eastAsia"/>
          <w:color w:val="000000"/>
          <w:sz w:val="20"/>
          <w:u w:val="single"/>
        </w:rPr>
        <w:t>@molsci.jp</w:t>
      </w:r>
      <w:r w:rsidRPr="00F27475">
        <w:rPr>
          <w:rFonts w:ascii="ＭＳ 明朝" w:hAnsi="ＭＳ 明朝" w:hint="eastAsia"/>
          <w:color w:val="000000"/>
          <w:sz w:val="20"/>
        </w:rPr>
        <w:t>までお送りください</w:t>
      </w:r>
      <w:r w:rsidR="00A578E4" w:rsidRPr="00F27475">
        <w:rPr>
          <w:rFonts w:ascii="ＭＳ 明朝" w:hAnsi="ＭＳ 明朝" w:hint="eastAsia"/>
          <w:color w:val="000000"/>
          <w:sz w:val="20"/>
        </w:rPr>
        <w:t>．</w:t>
      </w:r>
      <w:r w:rsidR="00ED427A" w:rsidRPr="00F27475">
        <w:rPr>
          <w:rFonts w:ascii="ＭＳ 明朝" w:hAnsi="ＭＳ 明朝" w:hint="eastAsia"/>
          <w:color w:val="000000"/>
          <w:sz w:val="20"/>
        </w:rPr>
        <w:t>FAX</w:t>
      </w:r>
      <w:r w:rsidRPr="00F27475">
        <w:rPr>
          <w:rFonts w:ascii="ＭＳ 明朝" w:hAnsi="ＭＳ 明朝" w:hint="eastAsia"/>
          <w:color w:val="000000"/>
          <w:sz w:val="20"/>
        </w:rPr>
        <w:t>の場合は，</w:t>
      </w:r>
      <w:r w:rsidR="00ED427A" w:rsidRPr="00F27475">
        <w:rPr>
          <w:rFonts w:ascii="ＭＳ 明朝" w:hAnsi="ＭＳ 明朝" w:hint="eastAsia"/>
          <w:color w:val="000000"/>
          <w:sz w:val="20"/>
          <w:u w:val="single"/>
        </w:rPr>
        <w:t>03-5227-8632</w:t>
      </w:r>
      <w:r w:rsidRPr="00F27475">
        <w:rPr>
          <w:rFonts w:ascii="ＭＳ 明朝" w:hAnsi="ＭＳ 明朝" w:hint="eastAsia"/>
          <w:color w:val="000000"/>
          <w:sz w:val="20"/>
        </w:rPr>
        <w:t>までお送りください</w:t>
      </w:r>
      <w:r w:rsidR="00A578E4" w:rsidRPr="00F27475">
        <w:rPr>
          <w:rFonts w:ascii="ＭＳ 明朝" w:hAnsi="ＭＳ 明朝" w:hint="eastAsia"/>
          <w:color w:val="000000"/>
          <w:sz w:val="20"/>
        </w:rPr>
        <w:t>．</w:t>
      </w:r>
    </w:p>
    <w:p w14:paraId="57E99201" w14:textId="5C0C0F83" w:rsidR="005348F2" w:rsidRPr="00F27475" w:rsidRDefault="005348F2" w:rsidP="00BD111C">
      <w:pPr>
        <w:snapToGrid w:val="0"/>
        <w:ind w:leftChars="202" w:left="485" w:rightChars="201" w:right="482" w:firstLineChars="100" w:firstLine="200"/>
        <w:rPr>
          <w:rFonts w:ascii="ＭＳ 明朝" w:hAnsi="ＭＳ 明朝"/>
          <w:color w:val="000000"/>
          <w:sz w:val="20"/>
        </w:rPr>
      </w:pPr>
      <w:r w:rsidRPr="00F27475">
        <w:rPr>
          <w:rFonts w:ascii="ＭＳ 明朝" w:hAnsi="ＭＳ 明朝" w:hint="eastAsia"/>
          <w:color w:val="000000"/>
          <w:sz w:val="20"/>
        </w:rPr>
        <w:t>申込締切日：20</w:t>
      </w:r>
      <w:r w:rsidR="00F95CB6" w:rsidRPr="00F27475">
        <w:rPr>
          <w:rFonts w:ascii="ＭＳ 明朝" w:hAnsi="ＭＳ 明朝" w:hint="eastAsia"/>
          <w:color w:val="000000"/>
          <w:sz w:val="20"/>
        </w:rPr>
        <w:t>20</w:t>
      </w:r>
      <w:r w:rsidRPr="00F27475">
        <w:rPr>
          <w:rFonts w:ascii="ＭＳ 明朝" w:hAnsi="ＭＳ 明朝" w:hint="eastAsia"/>
          <w:color w:val="000000"/>
          <w:sz w:val="20"/>
        </w:rPr>
        <w:t>年7月</w:t>
      </w:r>
      <w:r w:rsidR="0073377A" w:rsidRPr="00F27475">
        <w:rPr>
          <w:rFonts w:ascii="ＭＳ 明朝" w:hAnsi="ＭＳ 明朝" w:hint="eastAsia"/>
          <w:color w:val="000000"/>
          <w:sz w:val="20"/>
        </w:rPr>
        <w:t>22</w:t>
      </w:r>
      <w:r w:rsidRPr="00F27475">
        <w:rPr>
          <w:rFonts w:ascii="ＭＳ 明朝" w:hAnsi="ＭＳ 明朝" w:hint="eastAsia"/>
          <w:color w:val="000000"/>
          <w:sz w:val="20"/>
        </w:rPr>
        <w:t>日（</w:t>
      </w:r>
      <w:r w:rsidR="0073377A" w:rsidRPr="00F27475">
        <w:rPr>
          <w:rFonts w:ascii="ＭＳ 明朝" w:hAnsi="ＭＳ 明朝" w:hint="eastAsia"/>
          <w:color w:val="000000"/>
          <w:sz w:val="20"/>
        </w:rPr>
        <w:t>水</w:t>
      </w:r>
      <w:r w:rsidRPr="00F27475">
        <w:rPr>
          <w:rFonts w:ascii="ＭＳ 明朝" w:hAnsi="ＭＳ 明朝" w:hint="eastAsia"/>
          <w:color w:val="000000"/>
          <w:sz w:val="20"/>
        </w:rPr>
        <w:t>）　請求書発送：8</w:t>
      </w:r>
      <w:r w:rsidR="00AB1E89" w:rsidRPr="00F27475">
        <w:rPr>
          <w:rFonts w:ascii="ＭＳ 明朝" w:hAnsi="ＭＳ 明朝" w:hint="eastAsia"/>
          <w:color w:val="000000"/>
          <w:sz w:val="20"/>
        </w:rPr>
        <w:t>月上旬予定</w:t>
      </w:r>
    </w:p>
    <w:p w14:paraId="36930D33" w14:textId="77777777" w:rsidR="00F5084C" w:rsidRPr="00F27475" w:rsidRDefault="00332529" w:rsidP="005348F2">
      <w:pPr>
        <w:snapToGrid w:val="0"/>
        <w:ind w:leftChars="202" w:left="485" w:rightChars="201" w:right="482" w:firstLineChars="100" w:firstLine="160"/>
        <w:rPr>
          <w:rFonts w:ascii="ＭＳ 明朝" w:hAnsi="ＭＳ 明朝"/>
          <w:color w:val="000000"/>
          <w:sz w:val="16"/>
        </w:rPr>
      </w:pPr>
      <w:r w:rsidRPr="00F27475">
        <w:rPr>
          <w:rFonts w:ascii="ＭＳ 明朝" w:hAnsi="ＭＳ 明朝" w:hint="eastAsia"/>
          <w:color w:val="000000"/>
          <w:sz w:val="16"/>
        </w:rPr>
        <w:t xml:space="preserve">　　　　　　　　</w:t>
      </w:r>
      <w:r w:rsidR="005348F2" w:rsidRPr="00F27475">
        <w:rPr>
          <w:rFonts w:ascii="ＭＳ 明朝" w:hAnsi="ＭＳ 明朝" w:hint="eastAsia"/>
          <w:color w:val="000000"/>
          <w:sz w:val="16"/>
        </w:rPr>
        <w:t>*</w:t>
      </w:r>
      <w:r w:rsidR="00A578E4" w:rsidRPr="00F27475">
        <w:rPr>
          <w:rFonts w:ascii="ＭＳ 明朝" w:hAnsi="ＭＳ 明朝" w:hint="eastAsia"/>
          <w:color w:val="000000"/>
          <w:sz w:val="16"/>
        </w:rPr>
        <w:t>応募状況により，</w:t>
      </w:r>
      <w:r w:rsidR="005348F2" w:rsidRPr="00F27475">
        <w:rPr>
          <w:rFonts w:ascii="ＭＳ 明朝" w:hAnsi="ＭＳ 明朝" w:hint="eastAsia"/>
          <w:color w:val="000000"/>
          <w:sz w:val="16"/>
        </w:rPr>
        <w:t>予告なく募集を終了</w:t>
      </w:r>
      <w:r w:rsidR="00AB1E89" w:rsidRPr="00F27475">
        <w:rPr>
          <w:rFonts w:ascii="ＭＳ 明朝" w:hAnsi="ＭＳ 明朝" w:hint="eastAsia"/>
          <w:color w:val="000000"/>
          <w:sz w:val="16"/>
        </w:rPr>
        <w:t>する</w:t>
      </w:r>
      <w:r w:rsidR="005348F2" w:rsidRPr="00F27475">
        <w:rPr>
          <w:rFonts w:ascii="ＭＳ 明朝" w:hAnsi="ＭＳ 明朝" w:hint="eastAsia"/>
          <w:color w:val="000000"/>
          <w:sz w:val="16"/>
        </w:rPr>
        <w:t>場合があります</w:t>
      </w:r>
      <w:r w:rsidR="00A578E4" w:rsidRPr="00F27475">
        <w:rPr>
          <w:rFonts w:ascii="ＭＳ 明朝" w:hAnsi="ＭＳ 明朝" w:hint="eastAsia"/>
          <w:color w:val="000000"/>
          <w:sz w:val="16"/>
        </w:rPr>
        <w:t>．</w:t>
      </w:r>
    </w:p>
    <w:p w14:paraId="426E3964" w14:textId="71A63177" w:rsidR="00332529" w:rsidRPr="00F27475" w:rsidRDefault="00332529" w:rsidP="00332529">
      <w:pPr>
        <w:snapToGrid w:val="0"/>
        <w:ind w:leftChars="202" w:left="485" w:rightChars="201" w:right="482"/>
        <w:rPr>
          <w:rFonts w:ascii="ＭＳ 明朝" w:hAnsi="ＭＳ 明朝"/>
          <w:color w:val="000000"/>
          <w:sz w:val="20"/>
          <w:lang w:eastAsia="zh-TW"/>
        </w:rPr>
      </w:pPr>
      <w:r w:rsidRPr="00F27475">
        <w:rPr>
          <w:rFonts w:ascii="ＭＳ 明朝" w:hAnsi="ＭＳ 明朝" w:hint="eastAsia"/>
          <w:color w:val="000000"/>
          <w:sz w:val="20"/>
        </w:rPr>
        <w:t>なお，</w:t>
      </w:r>
      <w:r w:rsidRPr="00F27475">
        <w:rPr>
          <w:rFonts w:ascii="ＭＳ 明朝" w:hAnsi="ＭＳ 明朝" w:hint="eastAsia"/>
          <w:color w:val="000000"/>
          <w:sz w:val="20"/>
          <w:lang w:eastAsia="zh-TW"/>
        </w:rPr>
        <w:t>優待申込締切日</w:t>
      </w:r>
      <w:r w:rsidRPr="00F27475">
        <w:rPr>
          <w:rFonts w:ascii="ＭＳ 明朝" w:hAnsi="ＭＳ 明朝" w:hint="eastAsia"/>
          <w:color w:val="000000"/>
          <w:sz w:val="20"/>
        </w:rPr>
        <w:t>（</w:t>
      </w:r>
      <w:r w:rsidR="00F95CB6" w:rsidRPr="00F27475">
        <w:rPr>
          <w:rFonts w:ascii="ＭＳ 明朝" w:hAnsi="ＭＳ 明朝" w:hint="eastAsia"/>
          <w:color w:val="000000"/>
          <w:sz w:val="20"/>
        </w:rPr>
        <w:t>2</w:t>
      </w:r>
      <w:r w:rsidRPr="00F27475">
        <w:rPr>
          <w:rFonts w:ascii="ＭＳ 明朝" w:hAnsi="ＭＳ 明朝" w:hint="eastAsia"/>
          <w:color w:val="000000"/>
          <w:sz w:val="20"/>
          <w:lang w:eastAsia="zh-TW"/>
        </w:rPr>
        <w:t>月</w:t>
      </w:r>
      <w:r w:rsidR="00F95CB6" w:rsidRPr="00F27475">
        <w:rPr>
          <w:rFonts w:ascii="ＭＳ 明朝" w:hAnsi="ＭＳ 明朝" w:hint="eastAsia"/>
          <w:color w:val="000000"/>
          <w:sz w:val="20"/>
        </w:rPr>
        <w:t>28</w:t>
      </w:r>
      <w:r w:rsidRPr="00F27475">
        <w:rPr>
          <w:rFonts w:ascii="ＭＳ 明朝" w:hAnsi="ＭＳ 明朝" w:hint="eastAsia"/>
          <w:color w:val="000000"/>
          <w:sz w:val="20"/>
          <w:lang w:eastAsia="zh-TW"/>
        </w:rPr>
        <w:t>日</w:t>
      </w:r>
      <w:r w:rsidRPr="00F27475">
        <w:rPr>
          <w:rFonts w:ascii="ＭＳ 明朝" w:hAnsi="ＭＳ 明朝" w:hint="eastAsia"/>
          <w:color w:val="000000"/>
          <w:sz w:val="20"/>
        </w:rPr>
        <w:t>）</w:t>
      </w:r>
      <w:r w:rsidRPr="00F27475">
        <w:rPr>
          <w:rFonts w:ascii="ＭＳ 明朝" w:hAnsi="ＭＳ 明朝" w:hint="eastAsia"/>
          <w:color w:val="000000"/>
          <w:sz w:val="20"/>
          <w:lang w:eastAsia="zh-TW"/>
        </w:rPr>
        <w:t>までに広告掲載または機器展示を申し込まれた各社様については</w:t>
      </w:r>
      <w:r w:rsidRPr="00F27475">
        <w:rPr>
          <w:rFonts w:ascii="ＭＳ 明朝" w:hAnsi="ＭＳ 明朝" w:hint="eastAsia"/>
          <w:color w:val="000000"/>
          <w:sz w:val="20"/>
        </w:rPr>
        <w:t>，</w:t>
      </w:r>
      <w:r w:rsidRPr="00F27475">
        <w:rPr>
          <w:rFonts w:ascii="ＭＳ 明朝" w:hAnsi="ＭＳ 明朝" w:hint="eastAsia"/>
          <w:color w:val="000000"/>
          <w:sz w:val="20"/>
          <w:lang w:eastAsia="zh-TW"/>
        </w:rPr>
        <w:t>討論会の</w:t>
      </w:r>
      <w:r w:rsidRPr="00F27475">
        <w:rPr>
          <w:rFonts w:ascii="ＭＳ 明朝" w:hAnsi="ＭＳ 明朝" w:hint="eastAsia"/>
          <w:b/>
          <w:color w:val="000000"/>
          <w:sz w:val="20"/>
          <w:lang w:eastAsia="zh-TW"/>
        </w:rPr>
        <w:t>懇親会に１名様を無料招待</w:t>
      </w:r>
      <w:r w:rsidRPr="00F27475">
        <w:rPr>
          <w:rFonts w:ascii="ＭＳ 明朝" w:hAnsi="ＭＳ 明朝" w:hint="eastAsia"/>
          <w:color w:val="000000"/>
          <w:sz w:val="20"/>
          <w:lang w:eastAsia="zh-TW"/>
        </w:rPr>
        <w:t>させて頂きます</w:t>
      </w:r>
      <w:r w:rsidR="00A578E4" w:rsidRPr="00F27475">
        <w:rPr>
          <w:rFonts w:ascii="ＭＳ 明朝" w:hAnsi="ＭＳ 明朝" w:hint="eastAsia"/>
          <w:color w:val="000000"/>
          <w:sz w:val="20"/>
          <w:lang w:eastAsia="zh-TW"/>
        </w:rPr>
        <w:t>．</w:t>
      </w:r>
    </w:p>
    <w:p w14:paraId="199C7F55" w14:textId="77777777" w:rsidR="00332529" w:rsidRPr="00F27475" w:rsidRDefault="00332529" w:rsidP="005348F2">
      <w:pPr>
        <w:snapToGrid w:val="0"/>
        <w:ind w:leftChars="202" w:left="485" w:rightChars="201" w:right="482" w:firstLineChars="100" w:firstLine="160"/>
        <w:rPr>
          <w:rFonts w:ascii="ＭＳ 明朝" w:hAnsi="ＭＳ 明朝"/>
          <w:color w:val="000000"/>
          <w:sz w:val="16"/>
        </w:rPr>
      </w:pPr>
    </w:p>
    <w:tbl>
      <w:tblPr>
        <w:tblW w:w="9497" w:type="dxa"/>
        <w:tblInd w:w="2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1"/>
        <w:gridCol w:w="488"/>
        <w:gridCol w:w="1169"/>
        <w:gridCol w:w="1903"/>
        <w:gridCol w:w="992"/>
        <w:gridCol w:w="850"/>
        <w:gridCol w:w="567"/>
        <w:gridCol w:w="2977"/>
      </w:tblGrid>
      <w:tr w:rsidR="001A396A" w:rsidRPr="00F27475" w14:paraId="678D2315" w14:textId="77777777" w:rsidTr="003D24B3">
        <w:trPr>
          <w:trHeight w:val="590"/>
        </w:trPr>
        <w:tc>
          <w:tcPr>
            <w:tcW w:w="4111" w:type="dxa"/>
            <w:gridSpan w:val="4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CD96BA" w14:textId="77777777" w:rsidR="001A396A" w:rsidRPr="00F27475" w:rsidRDefault="001A396A" w:rsidP="004520B8">
            <w:pPr>
              <w:jc w:val="center"/>
              <w:rPr>
                <w:rFonts w:ascii="ＭＳ ゴシック" w:eastAsia="ＭＳ ゴシック" w:hAnsi="ＭＳ ゴシック" w:cs="ＭＳ Ｐゴシック"/>
                <w:b/>
                <w:color w:val="000000"/>
                <w:sz w:val="2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20"/>
              </w:rPr>
              <w:t>協賛内容</w:t>
            </w:r>
          </w:p>
        </w:tc>
        <w:tc>
          <w:tcPr>
            <w:tcW w:w="992" w:type="dxa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1C35EA" w14:textId="77777777" w:rsidR="001A396A" w:rsidRPr="00F27475" w:rsidRDefault="001A396A" w:rsidP="004520B8">
            <w:pPr>
              <w:jc w:val="center"/>
              <w:rPr>
                <w:rFonts w:ascii="ＭＳ ゴシック" w:eastAsia="ＭＳ ゴシック" w:hAnsi="ＭＳ ゴシック" w:cs="ＭＳ Ｐゴシック"/>
                <w:b/>
                <w:color w:val="000000"/>
                <w:sz w:val="2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20"/>
              </w:rPr>
              <w:t>金　額</w:t>
            </w:r>
          </w:p>
        </w:tc>
        <w:tc>
          <w:tcPr>
            <w:tcW w:w="850" w:type="dxa"/>
            <w:shd w:val="clear" w:color="auto" w:fill="C0C0C0"/>
          </w:tcPr>
          <w:p w14:paraId="524D0B67" w14:textId="77777777" w:rsidR="00FF28C5" w:rsidRPr="00F27475" w:rsidRDefault="00FF28C5" w:rsidP="00FF28C5">
            <w:pPr>
              <w:jc w:val="center"/>
              <w:rPr>
                <w:rFonts w:ascii="ＭＳ ゴシック" w:eastAsia="ＭＳ ゴシック" w:hAnsi="ＭＳ ゴシック" w:cs="ＭＳ Ｐゴシック"/>
                <w:b/>
                <w:color w:val="000000"/>
                <w:sz w:val="18"/>
              </w:rPr>
            </w:pPr>
            <w:r w:rsidRPr="00F27475">
              <w:rPr>
                <w:rFonts w:ascii="ＭＳ ゴシック" w:eastAsia="ＭＳ ゴシック" w:hAnsi="ＭＳ ゴシック" w:cs="ＭＳ Ｐゴシック" w:hint="eastAsia"/>
                <w:b/>
                <w:color w:val="000000"/>
                <w:sz w:val="18"/>
              </w:rPr>
              <w:t>申込希望</w:t>
            </w:r>
          </w:p>
          <w:p w14:paraId="70BB4D80" w14:textId="77777777" w:rsidR="001A396A" w:rsidRPr="00F27475" w:rsidRDefault="001A396A" w:rsidP="00FF28C5">
            <w:pPr>
              <w:jc w:val="center"/>
              <w:rPr>
                <w:rFonts w:ascii="ＭＳ ゴシック" w:eastAsia="ＭＳ ゴシック" w:hAnsi="ＭＳ ゴシック"/>
                <w:b/>
                <w:color w:val="000000"/>
                <w:sz w:val="20"/>
              </w:rPr>
            </w:pPr>
            <w:r w:rsidRPr="00F27475">
              <w:rPr>
                <w:rFonts w:ascii="ＭＳ ゴシック" w:eastAsia="ＭＳ ゴシック" w:hAnsi="ＭＳ ゴシック" w:cs="ＭＳ Ｐゴシック" w:hint="eastAsia"/>
                <w:b/>
                <w:color w:val="000000"/>
                <w:sz w:val="18"/>
              </w:rPr>
              <w:t>○</w:t>
            </w:r>
            <w:r w:rsidR="00FF28C5" w:rsidRPr="00F27475">
              <w:rPr>
                <w:rFonts w:ascii="ＭＳ ゴシック" w:eastAsia="ＭＳ ゴシック" w:hAnsi="ＭＳ ゴシック" w:cs="ＭＳ Ｐゴシック" w:hint="eastAsia"/>
                <w:b/>
                <w:color w:val="000000"/>
                <w:sz w:val="18"/>
              </w:rPr>
              <w:t>を</w:t>
            </w:r>
            <w:r w:rsidR="00FF28C5" w:rsidRPr="00F27475">
              <w:rPr>
                <w:rFonts w:ascii="ＭＳ ゴシック" w:eastAsia="ＭＳ ゴシック" w:hAnsi="ＭＳ ゴシック" w:cs="ＭＳ Ｐゴシック"/>
                <w:b/>
                <w:color w:val="000000"/>
                <w:sz w:val="18"/>
              </w:rPr>
              <w:t>記入</w:t>
            </w:r>
          </w:p>
        </w:tc>
        <w:tc>
          <w:tcPr>
            <w:tcW w:w="567" w:type="dxa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991498" w14:textId="77777777" w:rsidR="001A396A" w:rsidRPr="00F27475" w:rsidRDefault="001A396A" w:rsidP="004520B8">
            <w:pPr>
              <w:jc w:val="center"/>
              <w:rPr>
                <w:rFonts w:ascii="ＭＳ ゴシック" w:eastAsia="ＭＳ ゴシック" w:hAnsi="ＭＳ ゴシック" w:cs="ＭＳ Ｐゴシック"/>
                <w:b/>
                <w:color w:val="000000"/>
                <w:sz w:val="2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20"/>
              </w:rPr>
              <w:t>口数</w:t>
            </w:r>
          </w:p>
        </w:tc>
        <w:tc>
          <w:tcPr>
            <w:tcW w:w="2977" w:type="dxa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B7F70A" w14:textId="77777777" w:rsidR="001A396A" w:rsidRPr="00F27475" w:rsidRDefault="001A396A" w:rsidP="004520B8">
            <w:pPr>
              <w:jc w:val="center"/>
              <w:rPr>
                <w:rFonts w:ascii="ＭＳ ゴシック" w:eastAsia="ＭＳ ゴシック" w:hAnsi="ＭＳ ゴシック" w:cs="ＭＳ Ｐゴシック"/>
                <w:b/>
                <w:color w:val="000000"/>
                <w:sz w:val="2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20"/>
              </w:rPr>
              <w:t>備　　考</w:t>
            </w:r>
          </w:p>
        </w:tc>
      </w:tr>
      <w:tr w:rsidR="001A396A" w:rsidRPr="00F27475" w14:paraId="53A74A32" w14:textId="77777777" w:rsidTr="003D24B3">
        <w:trPr>
          <w:trHeight w:val="812"/>
        </w:trPr>
        <w:tc>
          <w:tcPr>
            <w:tcW w:w="1039" w:type="dxa"/>
            <w:gridSpan w:val="2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87BE90" w14:textId="77777777" w:rsidR="005155FF" w:rsidRPr="00F27475" w:rsidRDefault="001A396A" w:rsidP="004520B8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 xml:space="preserve">(1) </w:t>
            </w:r>
          </w:p>
          <w:p w14:paraId="6EA65D4C" w14:textId="77777777" w:rsidR="00FF28C5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Webページ</w:t>
            </w:r>
          </w:p>
          <w:p w14:paraId="7F561548" w14:textId="77777777" w:rsidR="001A396A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バナー広告</w:t>
            </w:r>
          </w:p>
        </w:tc>
        <w:tc>
          <w:tcPr>
            <w:tcW w:w="3072" w:type="dxa"/>
            <w:gridSpan w:val="2"/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247B61EB" w14:textId="77777777" w:rsidR="001A396A" w:rsidRPr="00F27475" w:rsidRDefault="001A396A" w:rsidP="00A4681C">
            <w:pPr>
              <w:snapToGrid w:val="0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285(横)×50～80（縦）ピクセル</w:t>
            </w:r>
          </w:p>
          <w:p w14:paraId="2C684A77" w14:textId="77777777" w:rsidR="001A396A" w:rsidRPr="00F27475" w:rsidRDefault="00A578E4" w:rsidP="00A4681C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画像形式は，</w:t>
            </w:r>
            <w:r w:rsidR="001A396A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jpg, gif, pngのいずれか</w:t>
            </w: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  <w:p w14:paraId="37FD85C2" w14:textId="77777777" w:rsidR="001A396A" w:rsidRPr="00F27475" w:rsidRDefault="001A396A" w:rsidP="00A4681C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但しアニメーションは不可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  <w:p w14:paraId="140124BE" w14:textId="77777777" w:rsidR="00BD5807" w:rsidRPr="00F27475" w:rsidRDefault="001A396A" w:rsidP="00A4681C">
            <w:pPr>
              <w:snapToGrid w:val="0"/>
              <w:rPr>
                <w:rFonts w:ascii="ＭＳ 明朝" w:hAnsi="ＭＳ 明朝"/>
                <w:color w:val="000000"/>
                <w:kern w:val="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kern w:val="0"/>
                <w:sz w:val="16"/>
                <w:szCs w:val="16"/>
              </w:rPr>
              <w:t>掲載予定：</w:t>
            </w:r>
          </w:p>
          <w:p w14:paraId="0AEB4885" w14:textId="6F659DE4" w:rsidR="001A396A" w:rsidRPr="00F27475" w:rsidRDefault="0073377A" w:rsidP="005348F2">
            <w:pPr>
              <w:snapToGrid w:val="0"/>
              <w:rPr>
                <w:rFonts w:ascii="ＭＳ 明朝" w:hAnsi="ＭＳ 明朝"/>
                <w:color w:val="000000"/>
                <w:kern w:val="0"/>
                <w:sz w:val="16"/>
                <w:szCs w:val="16"/>
              </w:rPr>
            </w:pPr>
            <w:r w:rsidRPr="00F27475">
              <w:rPr>
                <w:rFonts w:ascii="ＭＳ 明朝" w:hAnsi="ＭＳ 明朝"/>
                <w:color w:val="000000"/>
                <w:kern w:val="0"/>
                <w:sz w:val="16"/>
                <w:szCs w:val="16"/>
              </w:rPr>
              <w:t>http://www.molsci.jp/2020/</w:t>
            </w:r>
          </w:p>
        </w:tc>
        <w:tc>
          <w:tcPr>
            <w:tcW w:w="9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49D255" w14:textId="77777777" w:rsidR="001A396A" w:rsidRPr="00F27475" w:rsidRDefault="001A396A" w:rsidP="0007063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無料</w:t>
            </w:r>
          </w:p>
        </w:tc>
        <w:tc>
          <w:tcPr>
            <w:tcW w:w="850" w:type="dxa"/>
          </w:tcPr>
          <w:p w14:paraId="4E16F3AD" w14:textId="77777777" w:rsidR="00AB1E89" w:rsidRPr="00F27475" w:rsidRDefault="00AB1E89" w:rsidP="00AB1E89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8"/>
              </w:rPr>
              <w:t xml:space="preserve">御提供を　</w:t>
            </w:r>
            <w:r w:rsidRPr="00F27475">
              <w:rPr>
                <w:rFonts w:ascii="ＭＳ 明朝" w:hAnsi="ＭＳ 明朝"/>
                <w:color w:val="000000"/>
                <w:sz w:val="16"/>
                <w:szCs w:val="18"/>
              </w:rPr>
              <w:t>お願い申し上げます</w:t>
            </w:r>
            <w:r w:rsidR="00A578E4" w:rsidRPr="00F27475">
              <w:rPr>
                <w:rFonts w:ascii="ＭＳ 明朝" w:hAnsi="ＭＳ 明朝"/>
                <w:color w:val="000000"/>
                <w:sz w:val="16"/>
                <w:szCs w:val="18"/>
              </w:rPr>
              <w:t>．</w:t>
            </w:r>
          </w:p>
        </w:tc>
        <w:tc>
          <w:tcPr>
            <w:tcW w:w="56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18F03CB" w14:textId="77777777" w:rsidR="001A396A" w:rsidRPr="00F27475" w:rsidRDefault="00E26234" w:rsidP="00E26234">
            <w:pPr>
              <w:spacing w:line="840" w:lineRule="auto"/>
              <w:jc w:val="center"/>
              <w:rPr>
                <w:rFonts w:ascii="ＭＳ 明朝" w:hAnsi="ＭＳ 明朝"/>
                <w:color w:val="000000"/>
                <w:sz w:val="20"/>
              </w:rPr>
            </w:pPr>
            <w:r w:rsidRPr="00F27475">
              <w:rPr>
                <w:rFonts w:ascii="ＭＳ 明朝" w:hAnsi="ＭＳ 明朝" w:hint="eastAsia"/>
                <w:color w:val="000000"/>
                <w:sz w:val="20"/>
              </w:rPr>
              <w:t>1口</w:t>
            </w:r>
          </w:p>
        </w:tc>
        <w:tc>
          <w:tcPr>
            <w:tcW w:w="2977" w:type="dxa"/>
            <w:shd w:val="clear" w:color="auto" w:fill="auto"/>
            <w:tcMar>
              <w:top w:w="28" w:type="dxa"/>
              <w:left w:w="113" w:type="dxa"/>
              <w:bottom w:w="0" w:type="dxa"/>
              <w:right w:w="113" w:type="dxa"/>
            </w:tcMar>
          </w:tcPr>
          <w:p w14:paraId="46917BAE" w14:textId="77777777" w:rsidR="00A4681C" w:rsidRPr="00F27475" w:rsidRDefault="001A396A" w:rsidP="000551B2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掲載場所は</w:t>
            </w:r>
            <w:r w:rsidR="005348F2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画像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先着順を基本に，</w:t>
            </w:r>
          </w:p>
          <w:p w14:paraId="5642A27E" w14:textId="77777777" w:rsidR="001A396A" w:rsidRPr="00F27475" w:rsidRDefault="001A396A" w:rsidP="000551B2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実行委員で決定させて頂きます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  <w:p w14:paraId="5560A546" w14:textId="77777777" w:rsidR="001A396A" w:rsidRPr="00F27475" w:rsidRDefault="001A396A" w:rsidP="0073325B">
            <w:pPr>
              <w:snapToGrid w:val="0"/>
              <w:rPr>
                <w:rFonts w:ascii="ＭＳ 明朝" w:hAnsi="ＭＳ 明朝" w:cs="ＭＳ Ｐゴシック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cs="ＭＳ Ｐゴシック" w:hint="eastAsia"/>
                <w:color w:val="000000"/>
                <w:sz w:val="16"/>
                <w:szCs w:val="16"/>
              </w:rPr>
              <w:t>リンク先URL（必須）</w:t>
            </w:r>
          </w:p>
          <w:p w14:paraId="77B13EAD" w14:textId="77777777" w:rsidR="005348F2" w:rsidRPr="00F27475" w:rsidRDefault="001A396A" w:rsidP="005348F2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情報と併せて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，</w:t>
            </w: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バナー画像を</w:t>
            </w:r>
          </w:p>
          <w:p w14:paraId="65BE614A" w14:textId="77777777" w:rsidR="001A396A" w:rsidRPr="00F27475" w:rsidRDefault="001A396A" w:rsidP="005348F2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電子メール添付でお送りください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</w:tc>
      </w:tr>
      <w:tr w:rsidR="001A396A" w:rsidRPr="00F27475" w14:paraId="200C3B10" w14:textId="77777777" w:rsidTr="003D24B3">
        <w:trPr>
          <w:trHeight w:val="397"/>
        </w:trPr>
        <w:tc>
          <w:tcPr>
            <w:tcW w:w="1039" w:type="dxa"/>
            <w:gridSpan w:val="2"/>
            <w:vMerge w:val="restart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D632BC" w14:textId="77777777" w:rsidR="00A63EA6" w:rsidRPr="00F27475" w:rsidRDefault="001A396A" w:rsidP="00A63EA6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 xml:space="preserve">(2) </w:t>
            </w:r>
          </w:p>
          <w:p w14:paraId="5B653694" w14:textId="77777777" w:rsidR="005155FF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プログラム</w:t>
            </w:r>
          </w:p>
          <w:p w14:paraId="54EBB544" w14:textId="77777777" w:rsidR="001A396A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広告</w:t>
            </w:r>
          </w:p>
        </w:tc>
        <w:tc>
          <w:tcPr>
            <w:tcW w:w="3072" w:type="dxa"/>
            <w:gridSpan w:val="2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7195C1F3" w14:textId="77777777" w:rsidR="001A396A" w:rsidRPr="00F27475" w:rsidRDefault="001A396A" w:rsidP="004520B8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a) 表4（裏表紙）1頁</w:t>
            </w:r>
          </w:p>
        </w:tc>
        <w:tc>
          <w:tcPr>
            <w:tcW w:w="992" w:type="dxa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93E75B9" w14:textId="77777777" w:rsidR="001A396A" w:rsidRPr="00F27475" w:rsidRDefault="001A396A" w:rsidP="0007063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130,000円</w:t>
            </w:r>
          </w:p>
        </w:tc>
        <w:tc>
          <w:tcPr>
            <w:tcW w:w="850" w:type="dxa"/>
            <w:tcBorders>
              <w:bottom w:val="dashSmallGap" w:sz="4" w:space="0" w:color="auto"/>
            </w:tcBorders>
          </w:tcPr>
          <w:p w14:paraId="0C370A29" w14:textId="77777777" w:rsidR="001A396A" w:rsidRPr="00F27475" w:rsidRDefault="001A396A" w:rsidP="004520B8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68D731A" w14:textId="77777777" w:rsidR="001A396A" w:rsidRPr="00F27475" w:rsidRDefault="001A396A" w:rsidP="00E26234">
            <w:pPr>
              <w:jc w:val="center"/>
              <w:rPr>
                <w:rFonts w:ascii="ＭＳ 明朝" w:hAnsi="ＭＳ 明朝"/>
                <w:color w:val="000000"/>
                <w:sz w:val="20"/>
              </w:rPr>
            </w:pPr>
            <w:r w:rsidRPr="00F27475">
              <w:rPr>
                <w:rFonts w:ascii="ＭＳ 明朝" w:hAnsi="ＭＳ 明朝" w:hint="eastAsia"/>
                <w:color w:val="000000"/>
                <w:sz w:val="20"/>
              </w:rPr>
              <w:t>1口</w:t>
            </w:r>
          </w:p>
        </w:tc>
        <w:tc>
          <w:tcPr>
            <w:tcW w:w="2977" w:type="dxa"/>
            <w:vMerge w:val="restart"/>
            <w:shd w:val="clear" w:color="auto" w:fill="auto"/>
            <w:tcMar>
              <w:top w:w="28" w:type="dxa"/>
              <w:left w:w="113" w:type="dxa"/>
              <w:bottom w:w="0" w:type="dxa"/>
              <w:right w:w="113" w:type="dxa"/>
            </w:tcMar>
          </w:tcPr>
          <w:p w14:paraId="6B858CBA" w14:textId="77777777" w:rsidR="000B414B" w:rsidRPr="00F27475" w:rsidRDefault="000B414B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a)～e)は</w:t>
            </w:r>
          </w:p>
          <w:p w14:paraId="7D74A511" w14:textId="77777777" w:rsidR="001A396A" w:rsidRPr="00F27475" w:rsidRDefault="001A396A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お申し込みの</w:t>
            </w:r>
            <w:r w:rsidR="00D434EF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順に</w:t>
            </w:r>
            <w:r w:rsidR="007A2B66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決定します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  <w:p w14:paraId="7EED73C9" w14:textId="77777777" w:rsidR="000B414B" w:rsidRPr="00F27475" w:rsidRDefault="000B414B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  <w:p w14:paraId="767FD489" w14:textId="77777777" w:rsidR="007A2B66" w:rsidRPr="00F27475" w:rsidRDefault="001A396A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 xml:space="preserve">第1希望　</w:t>
            </w:r>
            <w:r w:rsidR="007A2B66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で</w:t>
            </w:r>
          </w:p>
          <w:p w14:paraId="210988FA" w14:textId="77777777" w:rsidR="001A396A" w:rsidRPr="00F27475" w:rsidRDefault="001A396A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a)～e)</w:t>
            </w:r>
            <w:r w:rsidR="007A2B66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をご希望され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，</w:t>
            </w:r>
          </w:p>
          <w:p w14:paraId="05D8A661" w14:textId="77777777" w:rsidR="001A396A" w:rsidRPr="00F27475" w:rsidRDefault="001A396A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第2希望, 第3希望</w:t>
            </w:r>
            <w:r w:rsidR="00A4681C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 xml:space="preserve">　</w:t>
            </w:r>
            <w:r w:rsidR="007A2B66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でも</w:t>
            </w:r>
          </w:p>
          <w:p w14:paraId="63739C9F" w14:textId="77777777" w:rsidR="007A2B66" w:rsidRPr="00F27475" w:rsidRDefault="007A2B66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a)～e)をご希望される場合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，</w:t>
            </w:r>
          </w:p>
          <w:p w14:paraId="654C613E" w14:textId="77777777" w:rsidR="007A2B66" w:rsidRPr="00F27475" w:rsidRDefault="007A2B66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  <w:p w14:paraId="3E3B6D6D" w14:textId="77777777" w:rsidR="007A2B66" w:rsidRPr="00F27475" w:rsidRDefault="007A2B66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○の代わりに</w:t>
            </w:r>
            <w:r w:rsidR="00A4681C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 xml:space="preserve">　</w:t>
            </w: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希望順位</w:t>
            </w:r>
            <w:r w:rsidR="00A4681C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（数字）</w:t>
            </w:r>
          </w:p>
          <w:p w14:paraId="08E1C9A4" w14:textId="77777777" w:rsidR="007A2B66" w:rsidRPr="00F27475" w:rsidRDefault="007A2B66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をご記入ください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  <w:p w14:paraId="5901404A" w14:textId="77777777" w:rsidR="00D434EF" w:rsidRPr="00F27475" w:rsidRDefault="00D434EF" w:rsidP="007A2B66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※カラー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，</w:t>
            </w: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モノクロともに同じ料金</w:t>
            </w:r>
          </w:p>
        </w:tc>
      </w:tr>
      <w:tr w:rsidR="001A396A" w:rsidRPr="00F27475" w14:paraId="31EC7AF9" w14:textId="77777777" w:rsidTr="003D24B3">
        <w:trPr>
          <w:trHeight w:val="397"/>
        </w:trPr>
        <w:tc>
          <w:tcPr>
            <w:tcW w:w="1039" w:type="dxa"/>
            <w:gridSpan w:val="2"/>
            <w:vMerge/>
            <w:shd w:val="clear" w:color="auto" w:fill="auto"/>
            <w:vAlign w:val="center"/>
          </w:tcPr>
          <w:p w14:paraId="1042A909" w14:textId="77777777" w:rsidR="001A396A" w:rsidRPr="00F27475" w:rsidRDefault="001A396A" w:rsidP="004520B8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685B780A" w14:textId="77777777" w:rsidR="001A396A" w:rsidRPr="00F27475" w:rsidRDefault="001A396A" w:rsidP="00D434EF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b) 表2（表紙</w:t>
            </w:r>
            <w:r w:rsidR="00D434EF"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ウラ</w:t>
            </w: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）1頁</w:t>
            </w:r>
          </w:p>
        </w:tc>
        <w:tc>
          <w:tcPr>
            <w:tcW w:w="99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18F333" w14:textId="77777777" w:rsidR="001A396A" w:rsidRPr="00F27475" w:rsidRDefault="001A396A" w:rsidP="004520B8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90,000 円</w:t>
            </w:r>
          </w:p>
        </w:tc>
        <w:tc>
          <w:tcPr>
            <w:tcW w:w="85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10369DA8" w14:textId="77777777" w:rsidR="001A396A" w:rsidRPr="00F27475" w:rsidRDefault="001A396A" w:rsidP="004520B8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A4AFD5E" w14:textId="77777777" w:rsidR="001A396A" w:rsidRPr="00F27475" w:rsidRDefault="001A396A" w:rsidP="00E26234">
            <w:pPr>
              <w:jc w:val="center"/>
              <w:rPr>
                <w:rFonts w:ascii="ＭＳ 明朝" w:hAnsi="ＭＳ 明朝"/>
                <w:color w:val="000000"/>
                <w:sz w:val="20"/>
              </w:rPr>
            </w:pPr>
            <w:r w:rsidRPr="00F27475">
              <w:rPr>
                <w:rFonts w:ascii="ＭＳ 明朝" w:hAnsi="ＭＳ 明朝" w:hint="eastAsia"/>
                <w:color w:val="000000"/>
                <w:sz w:val="20"/>
              </w:rPr>
              <w:t>1口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49E6AFA0" w14:textId="77777777" w:rsidR="001A396A" w:rsidRPr="00F27475" w:rsidRDefault="001A396A" w:rsidP="004520B8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39F71302" w14:textId="77777777" w:rsidTr="003D24B3">
        <w:trPr>
          <w:trHeight w:val="397"/>
        </w:trPr>
        <w:tc>
          <w:tcPr>
            <w:tcW w:w="1039" w:type="dxa"/>
            <w:gridSpan w:val="2"/>
            <w:vMerge/>
            <w:shd w:val="clear" w:color="auto" w:fill="auto"/>
            <w:vAlign w:val="center"/>
          </w:tcPr>
          <w:p w14:paraId="583660DF" w14:textId="77777777" w:rsidR="001A396A" w:rsidRPr="00F27475" w:rsidRDefault="001A396A" w:rsidP="004520B8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392F309D" w14:textId="77777777" w:rsidR="001A396A" w:rsidRPr="00F27475" w:rsidRDefault="001A396A" w:rsidP="00D434EF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c) 表3（裏表紙</w:t>
            </w:r>
            <w:r w:rsidR="00D434EF"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ウラ</w:t>
            </w: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）1頁</w:t>
            </w:r>
          </w:p>
        </w:tc>
        <w:tc>
          <w:tcPr>
            <w:tcW w:w="99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68DC90" w14:textId="77777777" w:rsidR="001A396A" w:rsidRPr="00F27475" w:rsidRDefault="001A396A" w:rsidP="004520B8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90,000 円</w:t>
            </w:r>
          </w:p>
        </w:tc>
        <w:tc>
          <w:tcPr>
            <w:tcW w:w="85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6BE25EDF" w14:textId="77777777" w:rsidR="001A396A" w:rsidRPr="00F27475" w:rsidRDefault="001A396A" w:rsidP="004520B8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65E73B1" w14:textId="77777777" w:rsidR="001A396A" w:rsidRPr="00F27475" w:rsidRDefault="001A396A" w:rsidP="00E26234">
            <w:pPr>
              <w:jc w:val="center"/>
              <w:rPr>
                <w:rFonts w:ascii="ＭＳ 明朝" w:hAnsi="ＭＳ 明朝"/>
                <w:color w:val="000000"/>
                <w:sz w:val="20"/>
              </w:rPr>
            </w:pPr>
            <w:r w:rsidRPr="00F27475">
              <w:rPr>
                <w:rFonts w:ascii="ＭＳ 明朝" w:hAnsi="ＭＳ 明朝" w:hint="eastAsia"/>
                <w:color w:val="000000"/>
                <w:sz w:val="20"/>
              </w:rPr>
              <w:t>1口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50892FAE" w14:textId="77777777" w:rsidR="001A396A" w:rsidRPr="00F27475" w:rsidRDefault="001A396A" w:rsidP="004520B8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21816739" w14:textId="77777777" w:rsidTr="003D24B3">
        <w:trPr>
          <w:trHeight w:val="397"/>
        </w:trPr>
        <w:tc>
          <w:tcPr>
            <w:tcW w:w="1039" w:type="dxa"/>
            <w:gridSpan w:val="2"/>
            <w:vMerge/>
            <w:shd w:val="clear" w:color="auto" w:fill="auto"/>
            <w:vAlign w:val="center"/>
          </w:tcPr>
          <w:p w14:paraId="56A103AD" w14:textId="77777777" w:rsidR="001A396A" w:rsidRPr="00F27475" w:rsidRDefault="001A396A" w:rsidP="004520B8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7A16D66A" w14:textId="77777777" w:rsidR="001A396A" w:rsidRPr="00F27475" w:rsidRDefault="001A396A" w:rsidP="00D434EF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d) 表2対向（表紙</w:t>
            </w:r>
            <w:r w:rsidR="00D434EF"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ウラ</w:t>
            </w: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の右）1頁</w:t>
            </w:r>
          </w:p>
        </w:tc>
        <w:tc>
          <w:tcPr>
            <w:tcW w:w="99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2CA727" w14:textId="77777777" w:rsidR="001A396A" w:rsidRPr="00F27475" w:rsidRDefault="001A396A" w:rsidP="004520B8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80,000 円</w:t>
            </w:r>
          </w:p>
        </w:tc>
        <w:tc>
          <w:tcPr>
            <w:tcW w:w="85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21156CBF" w14:textId="77777777" w:rsidR="001A396A" w:rsidRPr="00F27475" w:rsidRDefault="001A396A" w:rsidP="004520B8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DF98C3D" w14:textId="77777777" w:rsidR="001A396A" w:rsidRPr="00F27475" w:rsidRDefault="001A396A" w:rsidP="00E26234">
            <w:pPr>
              <w:jc w:val="center"/>
              <w:rPr>
                <w:rFonts w:ascii="ＭＳ 明朝" w:hAnsi="ＭＳ 明朝"/>
                <w:color w:val="000000"/>
                <w:sz w:val="20"/>
              </w:rPr>
            </w:pPr>
            <w:r w:rsidRPr="00F27475">
              <w:rPr>
                <w:rFonts w:ascii="ＭＳ 明朝" w:hAnsi="ＭＳ 明朝" w:hint="eastAsia"/>
                <w:color w:val="000000"/>
                <w:sz w:val="20"/>
              </w:rPr>
              <w:t>1口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7985EA7B" w14:textId="77777777" w:rsidR="001A396A" w:rsidRPr="00F27475" w:rsidRDefault="001A396A" w:rsidP="004520B8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0A756969" w14:textId="77777777" w:rsidTr="003D24B3">
        <w:trPr>
          <w:trHeight w:val="397"/>
        </w:trPr>
        <w:tc>
          <w:tcPr>
            <w:tcW w:w="1039" w:type="dxa"/>
            <w:gridSpan w:val="2"/>
            <w:vMerge/>
            <w:shd w:val="clear" w:color="auto" w:fill="auto"/>
            <w:vAlign w:val="center"/>
          </w:tcPr>
          <w:p w14:paraId="7C61B6F7" w14:textId="77777777" w:rsidR="001A396A" w:rsidRPr="00F27475" w:rsidRDefault="001A396A" w:rsidP="0007063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4BB529F3" w14:textId="77777777" w:rsidR="001A396A" w:rsidRPr="00F27475" w:rsidRDefault="001A396A" w:rsidP="00D434EF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e) 表3対向（裏表紙</w:t>
            </w:r>
            <w:r w:rsidR="00D434EF"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ウラ</w:t>
            </w: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の左）1頁</w:t>
            </w:r>
          </w:p>
        </w:tc>
        <w:tc>
          <w:tcPr>
            <w:tcW w:w="99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1731D0" w14:textId="77777777" w:rsidR="001A396A" w:rsidRPr="00F27475" w:rsidRDefault="001A396A" w:rsidP="0007063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80,000 円</w:t>
            </w:r>
          </w:p>
        </w:tc>
        <w:tc>
          <w:tcPr>
            <w:tcW w:w="85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14DEA692" w14:textId="77777777" w:rsidR="001A396A" w:rsidRPr="00F27475" w:rsidRDefault="001A396A" w:rsidP="0007063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CA8F6BF" w14:textId="77777777" w:rsidR="001A396A" w:rsidRPr="00F27475" w:rsidRDefault="001A396A" w:rsidP="00E26234">
            <w:pPr>
              <w:jc w:val="center"/>
              <w:rPr>
                <w:rFonts w:ascii="ＭＳ 明朝" w:hAnsi="ＭＳ 明朝"/>
                <w:color w:val="000000"/>
                <w:sz w:val="20"/>
              </w:rPr>
            </w:pPr>
            <w:r w:rsidRPr="00F27475">
              <w:rPr>
                <w:rFonts w:ascii="ＭＳ 明朝" w:hAnsi="ＭＳ 明朝" w:hint="eastAsia"/>
                <w:color w:val="000000"/>
                <w:sz w:val="20"/>
              </w:rPr>
              <w:t>1口</w:t>
            </w: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390EDE5D" w14:textId="77777777" w:rsidR="001A396A" w:rsidRPr="00F27475" w:rsidRDefault="001A396A" w:rsidP="0007063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0CEFA4EB" w14:textId="77777777" w:rsidTr="003D24B3">
        <w:trPr>
          <w:trHeight w:val="397"/>
        </w:trPr>
        <w:tc>
          <w:tcPr>
            <w:tcW w:w="1039" w:type="dxa"/>
            <w:gridSpan w:val="2"/>
            <w:vMerge/>
            <w:shd w:val="clear" w:color="auto" w:fill="auto"/>
            <w:vAlign w:val="center"/>
          </w:tcPr>
          <w:p w14:paraId="55598988" w14:textId="77777777" w:rsidR="001A396A" w:rsidRPr="00F27475" w:rsidRDefault="001A396A" w:rsidP="0007063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</w:tcPr>
          <w:p w14:paraId="66FDFC92" w14:textId="77777777" w:rsidR="001A396A" w:rsidRPr="00F27475" w:rsidRDefault="001A396A" w:rsidP="0007063B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f) 前付け・後付け1頁</w:t>
            </w:r>
          </w:p>
        </w:tc>
        <w:tc>
          <w:tcPr>
            <w:tcW w:w="992" w:type="dxa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CF68E5" w14:textId="77777777" w:rsidR="001A396A" w:rsidRPr="00F27475" w:rsidRDefault="001A396A" w:rsidP="0007063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70,000 円</w:t>
            </w:r>
          </w:p>
        </w:tc>
        <w:tc>
          <w:tcPr>
            <w:tcW w:w="850" w:type="dxa"/>
            <w:tcBorders>
              <w:top w:val="dashSmallGap" w:sz="4" w:space="0" w:color="auto"/>
            </w:tcBorders>
          </w:tcPr>
          <w:p w14:paraId="07F7FCB3" w14:textId="77777777" w:rsidR="001A396A" w:rsidRPr="00F27475" w:rsidRDefault="001A396A" w:rsidP="0007063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A61AE5" w14:textId="77777777" w:rsidR="001A396A" w:rsidRPr="00F27475" w:rsidRDefault="001A396A" w:rsidP="00E26234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vMerge/>
            <w:shd w:val="clear" w:color="auto" w:fill="auto"/>
            <w:vAlign w:val="center"/>
          </w:tcPr>
          <w:p w14:paraId="3262A20D" w14:textId="77777777" w:rsidR="001A396A" w:rsidRPr="00F27475" w:rsidRDefault="001A396A" w:rsidP="0007063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1D1FA5C4" w14:textId="77777777" w:rsidTr="003D24B3">
        <w:trPr>
          <w:trHeight w:val="396"/>
        </w:trPr>
        <w:tc>
          <w:tcPr>
            <w:tcW w:w="1039" w:type="dxa"/>
            <w:gridSpan w:val="2"/>
            <w:vMerge w:val="restart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9676D4" w14:textId="77777777" w:rsidR="00A63EA6" w:rsidRPr="00F27475" w:rsidRDefault="001A396A" w:rsidP="0007063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 xml:space="preserve">(3) </w:t>
            </w:r>
          </w:p>
          <w:p w14:paraId="07598A58" w14:textId="77777777" w:rsidR="005155FF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展示</w:t>
            </w:r>
          </w:p>
          <w:p w14:paraId="111D17F4" w14:textId="77777777" w:rsidR="005155FF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スペース</w:t>
            </w:r>
          </w:p>
          <w:p w14:paraId="242CB825" w14:textId="77777777" w:rsidR="001A396A" w:rsidRPr="00F27475" w:rsidRDefault="001A396A" w:rsidP="005155FF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出展</w:t>
            </w:r>
          </w:p>
        </w:tc>
        <w:tc>
          <w:tcPr>
            <w:tcW w:w="3072" w:type="dxa"/>
            <w:gridSpan w:val="2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A12860" w14:textId="77777777" w:rsidR="001A396A" w:rsidRPr="00F27475" w:rsidRDefault="001A396A" w:rsidP="0007063B">
            <w:pPr>
              <w:rPr>
                <w:rFonts w:ascii="ＭＳ 明朝" w:hAnsi="ＭＳ 明朝" w:cs="ＭＳ Ｐゴシック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 xml:space="preserve"> 機器展示</w:t>
            </w:r>
          </w:p>
        </w:tc>
        <w:tc>
          <w:tcPr>
            <w:tcW w:w="992" w:type="dxa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96C8E9" w14:textId="77777777" w:rsidR="001A396A" w:rsidRPr="00F27475" w:rsidRDefault="001A396A" w:rsidP="0007063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80,000 円</w:t>
            </w:r>
          </w:p>
        </w:tc>
        <w:tc>
          <w:tcPr>
            <w:tcW w:w="850" w:type="dxa"/>
            <w:tcBorders>
              <w:bottom w:val="dashSmallGap" w:sz="4" w:space="0" w:color="auto"/>
            </w:tcBorders>
          </w:tcPr>
          <w:p w14:paraId="42A66AE9" w14:textId="77777777" w:rsidR="001A396A" w:rsidRPr="00F27475" w:rsidRDefault="001A396A" w:rsidP="0007063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604570" w14:textId="77777777" w:rsidR="001A396A" w:rsidRPr="00F27475" w:rsidRDefault="001A396A" w:rsidP="0007063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tcBorders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9549687" w14:textId="77777777" w:rsidR="001A396A" w:rsidRPr="00F27475" w:rsidRDefault="00830CD8" w:rsidP="0007063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必要電源</w:t>
            </w:r>
            <w:r w:rsidR="00B81C81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目安：　　　A（100V）</w:t>
            </w:r>
          </w:p>
        </w:tc>
      </w:tr>
      <w:tr w:rsidR="001A396A" w:rsidRPr="00F27475" w14:paraId="708F9A9B" w14:textId="77777777" w:rsidTr="003D24B3">
        <w:trPr>
          <w:trHeight w:val="396"/>
        </w:trPr>
        <w:tc>
          <w:tcPr>
            <w:tcW w:w="1039" w:type="dxa"/>
            <w:gridSpan w:val="2"/>
            <w:vMerge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27192E" w14:textId="77777777" w:rsidR="001A396A" w:rsidRPr="00F27475" w:rsidRDefault="001A396A" w:rsidP="00C4408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FDF6C5" w14:textId="77777777" w:rsidR="001A396A" w:rsidRPr="00F27475" w:rsidRDefault="001A396A" w:rsidP="00C4408B">
            <w:pPr>
              <w:rPr>
                <w:rFonts w:ascii="ＭＳ 明朝" w:hAnsi="ＭＳ 明朝" w:cs="ＭＳ Ｐゴシック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 xml:space="preserve"> 機器展示（賛助会員様）</w:t>
            </w:r>
          </w:p>
        </w:tc>
        <w:tc>
          <w:tcPr>
            <w:tcW w:w="99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9F09D1C" w14:textId="77777777" w:rsidR="001A396A" w:rsidRPr="00F27475" w:rsidRDefault="001A396A" w:rsidP="00C4408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50,000 円</w:t>
            </w:r>
          </w:p>
        </w:tc>
        <w:tc>
          <w:tcPr>
            <w:tcW w:w="85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1EC82832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BAC4BA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B1A071C" w14:textId="77777777" w:rsidR="001A396A" w:rsidRPr="00F27475" w:rsidRDefault="00B81C81" w:rsidP="00C4408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必要電源目安：　　　A（100V）</w:t>
            </w:r>
          </w:p>
        </w:tc>
      </w:tr>
      <w:tr w:rsidR="001A396A" w:rsidRPr="00F27475" w14:paraId="73D4D9A9" w14:textId="77777777" w:rsidTr="003D24B3">
        <w:trPr>
          <w:trHeight w:val="396"/>
        </w:trPr>
        <w:tc>
          <w:tcPr>
            <w:tcW w:w="1039" w:type="dxa"/>
            <w:gridSpan w:val="2"/>
            <w:vMerge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2B198E" w14:textId="77777777" w:rsidR="001A396A" w:rsidRPr="00F27475" w:rsidRDefault="001A396A" w:rsidP="00C4408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803022" w14:textId="77777777" w:rsidR="001A396A" w:rsidRPr="00F27475" w:rsidRDefault="001A396A" w:rsidP="00C4408B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 xml:space="preserve"> 書籍・カタログ展示</w:t>
            </w:r>
          </w:p>
        </w:tc>
        <w:tc>
          <w:tcPr>
            <w:tcW w:w="99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C35021" w14:textId="77777777" w:rsidR="001A396A" w:rsidRPr="00F27475" w:rsidRDefault="001A396A" w:rsidP="00C4408B">
            <w:pPr>
              <w:jc w:val="right"/>
              <w:rPr>
                <w:rFonts w:ascii="ＭＳ 明朝" w:hAnsi="ＭＳ 明朝"/>
                <w:color w:val="000000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40,000 円</w:t>
            </w:r>
          </w:p>
        </w:tc>
        <w:tc>
          <w:tcPr>
            <w:tcW w:w="85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0FE602A5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0022C7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E42CD90" w14:textId="77777777" w:rsidR="001A396A" w:rsidRPr="00F27475" w:rsidRDefault="001A396A" w:rsidP="00C4408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18498627" w14:textId="77777777" w:rsidTr="003D24B3">
        <w:trPr>
          <w:trHeight w:val="322"/>
        </w:trPr>
        <w:tc>
          <w:tcPr>
            <w:tcW w:w="1039" w:type="dxa"/>
            <w:gridSpan w:val="2"/>
            <w:vMerge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7AF2C1E" w14:textId="77777777" w:rsidR="001A396A" w:rsidRPr="00F27475" w:rsidRDefault="001A396A" w:rsidP="00C4408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</w:p>
        </w:tc>
        <w:tc>
          <w:tcPr>
            <w:tcW w:w="3072" w:type="dxa"/>
            <w:gridSpan w:val="2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3C6154" w14:textId="77777777" w:rsidR="001A396A" w:rsidRPr="00F27475" w:rsidRDefault="001A396A" w:rsidP="00C4408B">
            <w:pPr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 xml:space="preserve"> 書籍・カタログ展示（賛助会員様）</w:t>
            </w:r>
          </w:p>
        </w:tc>
        <w:tc>
          <w:tcPr>
            <w:tcW w:w="992" w:type="dxa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56E929A" w14:textId="77777777" w:rsidR="001A396A" w:rsidRPr="00F27475" w:rsidRDefault="001A396A" w:rsidP="00C4408B">
            <w:pPr>
              <w:jc w:val="right"/>
              <w:rPr>
                <w:rFonts w:ascii="ＭＳ 明朝" w:hAnsi="ＭＳ 明朝"/>
                <w:color w:val="000000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30,000 円</w:t>
            </w:r>
          </w:p>
        </w:tc>
        <w:tc>
          <w:tcPr>
            <w:tcW w:w="850" w:type="dxa"/>
            <w:tcBorders>
              <w:top w:val="dashSmallGap" w:sz="4" w:space="0" w:color="auto"/>
            </w:tcBorders>
          </w:tcPr>
          <w:p w14:paraId="2DFB1BE7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6A2D6F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ashSmallGap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55DBDDD" w14:textId="77777777" w:rsidR="001A396A" w:rsidRPr="00F27475" w:rsidRDefault="001A396A" w:rsidP="00C4408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1A396A" w:rsidRPr="00F27475" w14:paraId="20F1627A" w14:textId="77777777" w:rsidTr="003D24B3">
        <w:trPr>
          <w:trHeight w:val="311"/>
        </w:trPr>
        <w:tc>
          <w:tcPr>
            <w:tcW w:w="1039" w:type="dxa"/>
            <w:gridSpan w:val="2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7AC48DA" w14:textId="77777777" w:rsidR="001A396A" w:rsidRPr="00F27475" w:rsidRDefault="001A396A" w:rsidP="00C4408B">
            <w:pPr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(4) 割引</w:t>
            </w:r>
          </w:p>
        </w:tc>
        <w:tc>
          <w:tcPr>
            <w:tcW w:w="3072" w:type="dxa"/>
            <w:gridSpan w:val="2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73C65D" w14:textId="77777777" w:rsidR="001A396A" w:rsidRPr="00F27475" w:rsidRDefault="001A396A" w:rsidP="00C4408B">
            <w:pPr>
              <w:rPr>
                <w:rFonts w:ascii="ＭＳ 明朝" w:hAnsi="ＭＳ 明朝" w:cs="ＭＳ Ｐゴシック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cs="ＭＳ Ｐゴシック" w:hint="eastAsia"/>
                <w:color w:val="000000"/>
                <w:sz w:val="18"/>
                <w:szCs w:val="18"/>
              </w:rPr>
              <w:t xml:space="preserve"> 広告・機器展示同時申込</w:t>
            </w:r>
          </w:p>
        </w:tc>
        <w:tc>
          <w:tcPr>
            <w:tcW w:w="9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8D983A" w14:textId="77777777" w:rsidR="001A396A" w:rsidRPr="00F27475" w:rsidRDefault="001A396A" w:rsidP="00C4408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-20,000円</w:t>
            </w:r>
          </w:p>
        </w:tc>
        <w:tc>
          <w:tcPr>
            <w:tcW w:w="850" w:type="dxa"/>
          </w:tcPr>
          <w:p w14:paraId="7615DCFB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CB8963" w14:textId="77777777" w:rsidR="001A396A" w:rsidRPr="00F27475" w:rsidRDefault="001A396A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E626CB5" w14:textId="77777777" w:rsidR="001A396A" w:rsidRPr="00F27475" w:rsidRDefault="001A396A" w:rsidP="00C4408B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</w:tc>
      </w:tr>
      <w:tr w:rsidR="00E70CE7" w:rsidRPr="00F27475" w14:paraId="4C508381" w14:textId="77777777" w:rsidTr="003D24B3">
        <w:trPr>
          <w:trHeight w:val="311"/>
        </w:trPr>
        <w:tc>
          <w:tcPr>
            <w:tcW w:w="1039" w:type="dxa"/>
            <w:gridSpan w:val="2"/>
            <w:shd w:val="clear" w:color="auto" w:fill="C0C0C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75BAC92" w14:textId="77777777" w:rsidR="00E70CE7" w:rsidRPr="00F27475" w:rsidRDefault="00E70CE7" w:rsidP="00C4408B">
            <w:pPr>
              <w:rPr>
                <w:rFonts w:ascii="ＭＳ ゴシック" w:eastAsia="ＭＳ ゴシック" w:hAnsi="ＭＳ ゴシック"/>
                <w:b/>
                <w:color w:val="000000"/>
                <w:sz w:val="16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6"/>
                <w:szCs w:val="18"/>
              </w:rPr>
              <w:t>(5) ランチョンセミナー</w:t>
            </w:r>
          </w:p>
        </w:tc>
        <w:tc>
          <w:tcPr>
            <w:tcW w:w="3072" w:type="dxa"/>
            <w:gridSpan w:val="2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F85D77" w14:textId="77777777" w:rsidR="005427E4" w:rsidRPr="00F27475" w:rsidRDefault="006F1AAA" w:rsidP="00C4408B">
            <w:pPr>
              <w:rPr>
                <w:rFonts w:ascii="ＭＳ 明朝" w:hAnsi="ＭＳ 明朝" w:cs="ＭＳ Ｐゴシック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cs="ＭＳ Ｐゴシック" w:hint="eastAsia"/>
                <w:color w:val="000000"/>
                <w:sz w:val="18"/>
                <w:szCs w:val="18"/>
              </w:rPr>
              <w:t xml:space="preserve"> </w:t>
            </w:r>
            <w:r w:rsidR="005427E4" w:rsidRPr="00F27475">
              <w:rPr>
                <w:rFonts w:ascii="ＭＳ 明朝" w:hAnsi="ＭＳ 明朝" w:cs="ＭＳ Ｐゴシック" w:hint="eastAsia"/>
                <w:color w:val="000000"/>
                <w:sz w:val="18"/>
                <w:szCs w:val="18"/>
              </w:rPr>
              <w:t>会期期間内の昼休みを利用した</w:t>
            </w:r>
          </w:p>
          <w:p w14:paraId="4D2684CF" w14:textId="77777777" w:rsidR="00E70CE7" w:rsidRPr="00F27475" w:rsidRDefault="006F1AAA" w:rsidP="00C4408B">
            <w:pPr>
              <w:rPr>
                <w:rFonts w:ascii="ＭＳ 明朝" w:hAnsi="ＭＳ 明朝" w:cs="ＭＳ Ｐゴシック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cs="ＭＳ Ｐゴシック" w:hint="eastAsia"/>
                <w:color w:val="000000"/>
                <w:sz w:val="18"/>
                <w:szCs w:val="18"/>
              </w:rPr>
              <w:t xml:space="preserve"> </w:t>
            </w:r>
            <w:r w:rsidR="005427E4" w:rsidRPr="00F27475">
              <w:rPr>
                <w:rFonts w:ascii="ＭＳ 明朝" w:hAnsi="ＭＳ 明朝" w:cs="ＭＳ Ｐゴシック" w:hint="eastAsia"/>
                <w:color w:val="000000"/>
                <w:sz w:val="18"/>
                <w:szCs w:val="18"/>
              </w:rPr>
              <w:t>セミナー（賛助会員様）</w:t>
            </w:r>
          </w:p>
        </w:tc>
        <w:tc>
          <w:tcPr>
            <w:tcW w:w="9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C1C639" w14:textId="77777777" w:rsidR="00E70CE7" w:rsidRPr="00F27475" w:rsidRDefault="005427E4" w:rsidP="00C4408B">
            <w:pPr>
              <w:jc w:val="right"/>
              <w:rPr>
                <w:rFonts w:ascii="ＭＳ 明朝" w:hAnsi="ＭＳ 明朝"/>
                <w:color w:val="000000"/>
                <w:sz w:val="18"/>
                <w:szCs w:val="18"/>
              </w:rPr>
            </w:pPr>
            <w:r w:rsidRPr="00F27475">
              <w:rPr>
                <w:rFonts w:ascii="ＭＳ 明朝" w:hAnsi="ＭＳ 明朝" w:hint="eastAsia"/>
                <w:color w:val="000000"/>
                <w:sz w:val="18"/>
                <w:szCs w:val="18"/>
              </w:rPr>
              <w:t>円</w:t>
            </w:r>
          </w:p>
        </w:tc>
        <w:tc>
          <w:tcPr>
            <w:tcW w:w="850" w:type="dxa"/>
            <w:vAlign w:val="center"/>
          </w:tcPr>
          <w:p w14:paraId="79DE6E6B" w14:textId="77777777" w:rsidR="00E70CE7" w:rsidRPr="00F27475" w:rsidRDefault="00E70CE7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3EE66C" w14:textId="77777777" w:rsidR="00E70CE7" w:rsidRPr="00F27475" w:rsidRDefault="00E70CE7" w:rsidP="00C4408B">
            <w:pPr>
              <w:jc w:val="center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91A9846" w14:textId="77777777" w:rsidR="00E70CE7" w:rsidRPr="00F27475" w:rsidRDefault="003D24B3" w:rsidP="003D24B3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開催をご希望の際は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，</w:t>
            </w: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下記の協賛受付窓口宛までお問い合わせください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</w:tc>
      </w:tr>
      <w:tr w:rsidR="00F5084C" w:rsidRPr="00F27475" w14:paraId="4A39F419" w14:textId="77777777" w:rsidTr="005427E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455"/>
        </w:trPr>
        <w:tc>
          <w:tcPr>
            <w:tcW w:w="551" w:type="dxa"/>
            <w:vMerge w:val="restart"/>
            <w:shd w:val="clear" w:color="auto" w:fill="auto"/>
            <w:textDirection w:val="tbRlV"/>
            <w:vAlign w:val="center"/>
          </w:tcPr>
          <w:p w14:paraId="47D1D00B" w14:textId="77777777" w:rsidR="00F5084C" w:rsidRPr="00F27475" w:rsidRDefault="00F5084C" w:rsidP="00B81C81">
            <w:pPr>
              <w:adjustRightInd w:val="0"/>
              <w:snapToGrid w:val="0"/>
              <w:ind w:left="113" w:right="113"/>
              <w:jc w:val="center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申　　 込　　 者</w:t>
            </w:r>
          </w:p>
        </w:tc>
        <w:tc>
          <w:tcPr>
            <w:tcW w:w="1657" w:type="dxa"/>
            <w:gridSpan w:val="2"/>
            <w:shd w:val="clear" w:color="auto" w:fill="auto"/>
            <w:vAlign w:val="center"/>
          </w:tcPr>
          <w:p w14:paraId="57270A37" w14:textId="77777777" w:rsidR="00F5084C" w:rsidRPr="00F27475" w:rsidRDefault="00F5084C" w:rsidP="004520B8">
            <w:pPr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申込年月日</w:t>
            </w:r>
          </w:p>
        </w:tc>
        <w:tc>
          <w:tcPr>
            <w:tcW w:w="7289" w:type="dxa"/>
            <w:gridSpan w:val="5"/>
            <w:vAlign w:val="center"/>
          </w:tcPr>
          <w:p w14:paraId="0FBFC01E" w14:textId="77777777" w:rsidR="00F5084C" w:rsidRPr="00F27475" w:rsidRDefault="00BD111C" w:rsidP="00BD111C">
            <w:pPr>
              <w:rPr>
                <w:rFonts w:ascii="ＭＳ 明朝" w:hAnsi="ＭＳ 明朝"/>
                <w:color w:val="000000"/>
              </w:rPr>
            </w:pPr>
            <w:r w:rsidRPr="00F27475">
              <w:rPr>
                <w:rFonts w:ascii="ＭＳ 明朝" w:hAnsi="ＭＳ 明朝" w:hint="eastAsia"/>
                <w:color w:val="000000"/>
              </w:rPr>
              <w:t xml:space="preserve">(西暦)　</w:t>
            </w:r>
            <w:r w:rsidR="00F5084C" w:rsidRPr="00F27475">
              <w:rPr>
                <w:rFonts w:ascii="ＭＳ 明朝" w:hAnsi="ＭＳ 明朝" w:hint="eastAsia"/>
                <w:color w:val="000000"/>
              </w:rPr>
              <w:t xml:space="preserve">　　　年　　月　　日</w:t>
            </w:r>
          </w:p>
        </w:tc>
      </w:tr>
      <w:tr w:rsidR="00F5084C" w:rsidRPr="00F27475" w14:paraId="1E9B2890" w14:textId="77777777" w:rsidTr="005427E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515"/>
        </w:trPr>
        <w:tc>
          <w:tcPr>
            <w:tcW w:w="551" w:type="dxa"/>
            <w:vMerge/>
            <w:shd w:val="clear" w:color="auto" w:fill="auto"/>
            <w:textDirection w:val="tbRlV"/>
            <w:vAlign w:val="center"/>
          </w:tcPr>
          <w:p w14:paraId="2C563B93" w14:textId="77777777" w:rsidR="00F5084C" w:rsidRPr="00F27475" w:rsidRDefault="00F5084C" w:rsidP="004520B8">
            <w:pPr>
              <w:ind w:left="113" w:right="113"/>
              <w:jc w:val="center"/>
              <w:rPr>
                <w:rFonts w:ascii="ＭＳ ゴシック" w:eastAsia="ＭＳ ゴシック" w:hAnsi="ＭＳ ゴシック"/>
                <w:b/>
                <w:color w:val="000000"/>
              </w:rPr>
            </w:pPr>
          </w:p>
        </w:tc>
        <w:tc>
          <w:tcPr>
            <w:tcW w:w="1657" w:type="dxa"/>
            <w:gridSpan w:val="2"/>
            <w:shd w:val="clear" w:color="auto" w:fill="auto"/>
            <w:vAlign w:val="center"/>
          </w:tcPr>
          <w:p w14:paraId="03383DBD" w14:textId="77777777" w:rsidR="00F5084C" w:rsidRPr="00F27475" w:rsidRDefault="00F5084C" w:rsidP="004520B8">
            <w:pPr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貴　社　名</w:t>
            </w:r>
          </w:p>
        </w:tc>
        <w:tc>
          <w:tcPr>
            <w:tcW w:w="7289" w:type="dxa"/>
            <w:gridSpan w:val="5"/>
            <w:vAlign w:val="center"/>
          </w:tcPr>
          <w:p w14:paraId="1FA52C24" w14:textId="77777777" w:rsidR="00F5084C" w:rsidRPr="00F27475" w:rsidRDefault="00F5084C" w:rsidP="004520B8">
            <w:pPr>
              <w:rPr>
                <w:rFonts w:ascii="ＭＳ 明朝" w:hAnsi="ＭＳ 明朝"/>
                <w:color w:val="000000"/>
              </w:rPr>
            </w:pPr>
          </w:p>
        </w:tc>
      </w:tr>
      <w:tr w:rsidR="00D434EF" w:rsidRPr="00F27475" w14:paraId="0D44E36A" w14:textId="77777777" w:rsidTr="005427E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509"/>
        </w:trPr>
        <w:tc>
          <w:tcPr>
            <w:tcW w:w="551" w:type="dxa"/>
            <w:vMerge/>
            <w:shd w:val="clear" w:color="auto" w:fill="auto"/>
            <w:vAlign w:val="center"/>
          </w:tcPr>
          <w:p w14:paraId="416FF1BB" w14:textId="77777777" w:rsidR="00D434EF" w:rsidRPr="00F27475" w:rsidRDefault="00D434EF" w:rsidP="00D434EF">
            <w:pPr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</w:p>
        </w:tc>
        <w:tc>
          <w:tcPr>
            <w:tcW w:w="1657" w:type="dxa"/>
            <w:gridSpan w:val="2"/>
            <w:shd w:val="clear" w:color="auto" w:fill="auto"/>
            <w:vAlign w:val="center"/>
          </w:tcPr>
          <w:p w14:paraId="7E996F77" w14:textId="77777777" w:rsidR="00D434EF" w:rsidRPr="00F27475" w:rsidRDefault="00D434EF" w:rsidP="00D434EF">
            <w:pPr>
              <w:snapToGrid w:val="0"/>
              <w:jc w:val="distribute"/>
              <w:rPr>
                <w:rFonts w:ascii="ＭＳ ゴシック" w:eastAsia="ＭＳ ゴシック" w:hAnsi="ＭＳ ゴシック"/>
                <w:b/>
                <w:color w:val="000000"/>
                <w:sz w:val="16"/>
                <w:szCs w:val="16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6"/>
                <w:szCs w:val="16"/>
              </w:rPr>
              <w:t>フリガナ</w:t>
            </w:r>
          </w:p>
          <w:p w14:paraId="5F5634F2" w14:textId="77777777" w:rsidR="00D434EF" w:rsidRPr="00F27475" w:rsidRDefault="00D434EF" w:rsidP="00D434EF">
            <w:pPr>
              <w:snapToGrid w:val="0"/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代表者名</w:t>
            </w:r>
          </w:p>
        </w:tc>
        <w:tc>
          <w:tcPr>
            <w:tcW w:w="7289" w:type="dxa"/>
            <w:gridSpan w:val="5"/>
            <w:vAlign w:val="center"/>
          </w:tcPr>
          <w:p w14:paraId="093A068D" w14:textId="77777777" w:rsidR="00D434EF" w:rsidRPr="00F27475" w:rsidRDefault="00D434EF" w:rsidP="00D434EF">
            <w:pPr>
              <w:snapToGrid w:val="0"/>
              <w:rPr>
                <w:rFonts w:ascii="ＭＳ 明朝" w:hAnsi="ＭＳ 明朝"/>
                <w:color w:val="000000"/>
                <w:sz w:val="16"/>
                <w:szCs w:val="16"/>
              </w:rPr>
            </w:pPr>
          </w:p>
          <w:p w14:paraId="121A1283" w14:textId="77777777" w:rsidR="00D434EF" w:rsidRPr="00F27475" w:rsidRDefault="00D434EF" w:rsidP="00D434EF">
            <w:pPr>
              <w:snapToGrid w:val="0"/>
              <w:rPr>
                <w:rFonts w:ascii="ＭＳ 明朝" w:hAnsi="ＭＳ 明朝"/>
                <w:color w:val="000000"/>
              </w:rPr>
            </w:pPr>
          </w:p>
        </w:tc>
      </w:tr>
      <w:tr w:rsidR="00D434EF" w:rsidRPr="00F27475" w14:paraId="03867665" w14:textId="77777777" w:rsidTr="005427E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857"/>
        </w:trPr>
        <w:tc>
          <w:tcPr>
            <w:tcW w:w="551" w:type="dxa"/>
            <w:vMerge/>
            <w:shd w:val="clear" w:color="auto" w:fill="auto"/>
            <w:vAlign w:val="center"/>
          </w:tcPr>
          <w:p w14:paraId="26D51959" w14:textId="77777777" w:rsidR="00D434EF" w:rsidRPr="00F27475" w:rsidRDefault="00D434EF" w:rsidP="00D434EF">
            <w:pPr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</w:p>
        </w:tc>
        <w:tc>
          <w:tcPr>
            <w:tcW w:w="1657" w:type="dxa"/>
            <w:gridSpan w:val="2"/>
            <w:shd w:val="clear" w:color="auto" w:fill="auto"/>
            <w:vAlign w:val="center"/>
          </w:tcPr>
          <w:p w14:paraId="583A3BE1" w14:textId="77777777" w:rsidR="00D434EF" w:rsidRPr="00F27475" w:rsidRDefault="00D434EF" w:rsidP="00D434EF">
            <w:pPr>
              <w:snapToGrid w:val="0"/>
              <w:jc w:val="distribute"/>
              <w:rPr>
                <w:rFonts w:ascii="ＭＳ ゴシック" w:eastAsia="ＭＳ ゴシック" w:hAnsi="ＭＳ ゴシック"/>
                <w:b/>
                <w:color w:val="000000"/>
                <w:sz w:val="18"/>
                <w:szCs w:val="18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sz w:val="18"/>
                <w:szCs w:val="18"/>
              </w:rPr>
              <w:t>フリガナ</w:t>
            </w:r>
          </w:p>
          <w:p w14:paraId="4D180AB1" w14:textId="77777777" w:rsidR="00D434EF" w:rsidRPr="00F27475" w:rsidRDefault="00D434EF" w:rsidP="00D434EF">
            <w:pPr>
              <w:snapToGrid w:val="0"/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ご担当者</w:t>
            </w:r>
          </w:p>
          <w:p w14:paraId="2E5F0DFB" w14:textId="77777777" w:rsidR="00D434EF" w:rsidRPr="00F27475" w:rsidRDefault="00D434EF" w:rsidP="00D434EF">
            <w:pPr>
              <w:snapToGrid w:val="0"/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部署・お名前</w:t>
            </w:r>
          </w:p>
        </w:tc>
        <w:tc>
          <w:tcPr>
            <w:tcW w:w="7289" w:type="dxa"/>
            <w:gridSpan w:val="5"/>
          </w:tcPr>
          <w:p w14:paraId="0FA81C52" w14:textId="77777777" w:rsidR="00D434EF" w:rsidRPr="00F27475" w:rsidRDefault="00D434EF" w:rsidP="00D434EF">
            <w:pPr>
              <w:snapToGrid w:val="0"/>
              <w:jc w:val="left"/>
              <w:rPr>
                <w:rFonts w:ascii="ＭＳ 明朝" w:hAnsi="ＭＳ 明朝"/>
                <w:color w:val="000000"/>
                <w:sz w:val="18"/>
                <w:szCs w:val="18"/>
              </w:rPr>
            </w:pPr>
          </w:p>
          <w:p w14:paraId="3F5329DD" w14:textId="77777777" w:rsidR="00D434EF" w:rsidRPr="00F27475" w:rsidRDefault="00D434EF" w:rsidP="00D434EF">
            <w:pPr>
              <w:snapToGrid w:val="0"/>
              <w:jc w:val="left"/>
              <w:rPr>
                <w:rFonts w:ascii="ＭＳ 明朝" w:hAnsi="ＭＳ 明朝"/>
                <w:color w:val="000000"/>
              </w:rPr>
            </w:pPr>
          </w:p>
          <w:p w14:paraId="7479E656" w14:textId="77777777" w:rsidR="00D434EF" w:rsidRPr="00F27475" w:rsidRDefault="00D434EF" w:rsidP="00D434EF">
            <w:pPr>
              <w:snapToGrid w:val="0"/>
              <w:rPr>
                <w:rFonts w:ascii="ＭＳ 明朝" w:hAnsi="ＭＳ 明朝"/>
                <w:color w:val="000000"/>
              </w:rPr>
            </w:pPr>
          </w:p>
        </w:tc>
      </w:tr>
      <w:tr w:rsidR="00D434EF" w:rsidRPr="00F27475" w14:paraId="66F538B3" w14:textId="77777777" w:rsidTr="005427E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855"/>
        </w:trPr>
        <w:tc>
          <w:tcPr>
            <w:tcW w:w="551" w:type="dxa"/>
            <w:vMerge/>
            <w:shd w:val="clear" w:color="auto" w:fill="auto"/>
            <w:vAlign w:val="center"/>
          </w:tcPr>
          <w:p w14:paraId="5878ABA0" w14:textId="77777777" w:rsidR="00D434EF" w:rsidRPr="00F27475" w:rsidRDefault="00D434EF" w:rsidP="00D434EF">
            <w:pPr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</w:p>
        </w:tc>
        <w:tc>
          <w:tcPr>
            <w:tcW w:w="1657" w:type="dxa"/>
            <w:gridSpan w:val="2"/>
            <w:shd w:val="clear" w:color="auto" w:fill="auto"/>
            <w:vAlign w:val="center"/>
          </w:tcPr>
          <w:p w14:paraId="285CF60A" w14:textId="77777777" w:rsidR="00D434EF" w:rsidRPr="00F27475" w:rsidRDefault="00D434EF" w:rsidP="00D434EF">
            <w:pPr>
              <w:jc w:val="distribute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  <w:lang w:eastAsia="zh-TW"/>
              </w:rPr>
              <w:t>連絡先</w:t>
            </w:r>
          </w:p>
        </w:tc>
        <w:tc>
          <w:tcPr>
            <w:tcW w:w="7289" w:type="dxa"/>
            <w:gridSpan w:val="5"/>
          </w:tcPr>
          <w:p w14:paraId="11579A1A" w14:textId="77777777" w:rsidR="00D434EF" w:rsidRPr="00F27475" w:rsidRDefault="00D434EF" w:rsidP="00D434EF">
            <w:pPr>
              <w:rPr>
                <w:rFonts w:ascii="ＭＳ 明朝" w:hAnsi="ＭＳ 明朝"/>
                <w:color w:val="000000"/>
              </w:rPr>
            </w:pPr>
            <w:r w:rsidRPr="00F27475">
              <w:rPr>
                <w:rFonts w:ascii="ＭＳ 明朝" w:hAnsi="ＭＳ 明朝" w:hint="eastAsia"/>
                <w:color w:val="000000"/>
              </w:rPr>
              <w:t>住所〒</w:t>
            </w:r>
          </w:p>
          <w:p w14:paraId="68BFA153" w14:textId="77777777" w:rsidR="00D434EF" w:rsidRPr="00F27475" w:rsidRDefault="00D434EF" w:rsidP="00D434EF">
            <w:pPr>
              <w:snapToGrid w:val="0"/>
              <w:rPr>
                <w:rFonts w:ascii="ＭＳ 明朝" w:hAnsi="ＭＳ 明朝"/>
                <w:color w:val="000000"/>
              </w:rPr>
            </w:pPr>
          </w:p>
          <w:p w14:paraId="1A9CCABE" w14:textId="77777777" w:rsidR="00D434EF" w:rsidRPr="00F27475" w:rsidRDefault="00D434EF" w:rsidP="00D434EF">
            <w:pPr>
              <w:snapToGrid w:val="0"/>
              <w:rPr>
                <w:rFonts w:ascii="ＭＳ 明朝" w:hAnsi="ＭＳ 明朝"/>
                <w:color w:val="000000"/>
              </w:rPr>
            </w:pPr>
          </w:p>
          <w:p w14:paraId="0C1A897C" w14:textId="77777777" w:rsidR="00D434EF" w:rsidRPr="00F27475" w:rsidRDefault="00D434EF" w:rsidP="00D434EF">
            <w:pPr>
              <w:rPr>
                <w:rFonts w:ascii="ＭＳ 明朝" w:hAnsi="ＭＳ 明朝"/>
                <w:color w:val="000000"/>
              </w:rPr>
            </w:pPr>
            <w:r w:rsidRPr="00F27475">
              <w:rPr>
                <w:rFonts w:ascii="ＭＳ 明朝" w:hAnsi="ＭＳ 明朝" w:hint="eastAsia"/>
                <w:color w:val="000000"/>
              </w:rPr>
              <w:t>電話：</w:t>
            </w:r>
            <w:r w:rsidRPr="00F27475">
              <w:rPr>
                <w:rFonts w:ascii="ＭＳ 明朝" w:hAnsi="ＭＳ 明朝" w:hint="eastAsia"/>
                <w:color w:val="000000"/>
              </w:rPr>
              <w:tab/>
            </w:r>
            <w:r w:rsidRPr="00F27475">
              <w:rPr>
                <w:rFonts w:ascii="ＭＳ 明朝" w:hAnsi="ＭＳ 明朝" w:hint="eastAsia"/>
                <w:color w:val="000000"/>
              </w:rPr>
              <w:tab/>
            </w:r>
            <w:r w:rsidRPr="00F27475">
              <w:rPr>
                <w:rFonts w:ascii="ＭＳ 明朝" w:hAnsi="ＭＳ 明朝" w:hint="eastAsia"/>
                <w:color w:val="000000"/>
              </w:rPr>
              <w:tab/>
              <w:t>Fax：</w:t>
            </w:r>
          </w:p>
          <w:p w14:paraId="7118FED6" w14:textId="77777777" w:rsidR="00D434EF" w:rsidRPr="00F27475" w:rsidRDefault="00D434EF" w:rsidP="00D434EF">
            <w:pPr>
              <w:rPr>
                <w:rFonts w:ascii="ＭＳ 明朝" w:hAnsi="ＭＳ 明朝"/>
                <w:color w:val="000000"/>
              </w:rPr>
            </w:pPr>
            <w:r w:rsidRPr="00F27475">
              <w:rPr>
                <w:rFonts w:ascii="ＭＳ 明朝" w:hAnsi="ＭＳ 明朝" w:hint="eastAsia"/>
                <w:color w:val="000000"/>
              </w:rPr>
              <w:t>E-mail：</w:t>
            </w:r>
          </w:p>
        </w:tc>
      </w:tr>
      <w:tr w:rsidR="00D434EF" w:rsidRPr="00F27475" w14:paraId="5761328E" w14:textId="77777777" w:rsidTr="005427E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94"/>
        </w:trPr>
        <w:tc>
          <w:tcPr>
            <w:tcW w:w="2208" w:type="dxa"/>
            <w:gridSpan w:val="3"/>
            <w:shd w:val="clear" w:color="auto" w:fill="auto"/>
            <w:vAlign w:val="center"/>
          </w:tcPr>
          <w:p w14:paraId="688D06AA" w14:textId="77777777" w:rsidR="00D434EF" w:rsidRPr="00F27475" w:rsidRDefault="00D434EF" w:rsidP="00D434EF">
            <w:pPr>
              <w:jc w:val="center"/>
              <w:rPr>
                <w:rFonts w:ascii="ＭＳ ゴシック" w:eastAsia="ＭＳ ゴシック" w:hAnsi="ＭＳ ゴシック"/>
                <w:b/>
                <w:color w:val="000000"/>
              </w:rPr>
            </w:pPr>
            <w:r w:rsidRPr="00F27475">
              <w:rPr>
                <w:rFonts w:ascii="ＭＳ ゴシック" w:eastAsia="ＭＳ ゴシック" w:hAnsi="ＭＳ ゴシック" w:hint="eastAsia"/>
                <w:b/>
                <w:color w:val="000000"/>
              </w:rPr>
              <w:t>備考</w:t>
            </w:r>
          </w:p>
        </w:tc>
        <w:tc>
          <w:tcPr>
            <w:tcW w:w="7289" w:type="dxa"/>
            <w:gridSpan w:val="5"/>
          </w:tcPr>
          <w:p w14:paraId="05458738" w14:textId="77777777" w:rsidR="00D434EF" w:rsidRPr="00F27475" w:rsidRDefault="00D434EF" w:rsidP="005172F3">
            <w:pPr>
              <w:rPr>
                <w:rFonts w:ascii="ＭＳ 明朝" w:hAnsi="ＭＳ 明朝"/>
                <w:color w:val="000000"/>
                <w:sz w:val="16"/>
                <w:szCs w:val="16"/>
              </w:rPr>
            </w:pP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請求書宛名にご指定がある場合</w:t>
            </w:r>
            <w:r w:rsidR="00E70CE7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等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，</w:t>
            </w:r>
            <w:r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こちらにご記入ください</w:t>
            </w:r>
            <w:r w:rsidR="00A578E4" w:rsidRPr="00F27475">
              <w:rPr>
                <w:rFonts w:ascii="ＭＳ 明朝" w:hAnsi="ＭＳ 明朝" w:hint="eastAsia"/>
                <w:color w:val="000000"/>
                <w:sz w:val="16"/>
                <w:szCs w:val="16"/>
              </w:rPr>
              <w:t>．</w:t>
            </w:r>
          </w:p>
        </w:tc>
      </w:tr>
    </w:tbl>
    <w:p w14:paraId="46DD48CD" w14:textId="2D01F269" w:rsidR="003D6F42" w:rsidRPr="00172D7C" w:rsidRDefault="0021649B" w:rsidP="00A63EA6">
      <w:pPr>
        <w:snapToGrid w:val="0"/>
        <w:rPr>
          <w:rFonts w:ascii="ＭＳ 明朝" w:hAnsi="ＭＳ 明朝"/>
          <w:color w:val="000000"/>
          <w:sz w:val="2"/>
          <w:szCs w:val="2"/>
        </w:rPr>
      </w:pPr>
      <w:r w:rsidRPr="00F27475">
        <w:rPr>
          <w:rFonts w:ascii="ＭＳ 明朝" w:hAnsi="ＭＳ 明朝"/>
          <w:noProof/>
          <w:color w:val="000000"/>
          <w:sz w:val="2"/>
          <w:szCs w:val="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23ECACC" wp14:editId="02BD235A">
                <wp:simplePos x="0" y="0"/>
                <wp:positionH relativeFrom="column">
                  <wp:posOffset>-34290</wp:posOffset>
                </wp:positionH>
                <wp:positionV relativeFrom="paragraph">
                  <wp:posOffset>33020</wp:posOffset>
                </wp:positionV>
                <wp:extent cx="6276975" cy="588010"/>
                <wp:effectExtent l="381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588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ABA959" w14:textId="486A444E" w:rsidR="00F5084C" w:rsidRPr="00EB2B54" w:rsidRDefault="00F5084C" w:rsidP="00794C0A">
                            <w:pPr>
                              <w:snapToGrid w:val="0"/>
                              <w:spacing w:line="180" w:lineRule="atLeast"/>
                              <w:jc w:val="center"/>
                              <w:rPr>
                                <w:rFonts w:ascii="HGP創英角ｺﾞｼｯｸUB" w:eastAsia="HGP創英角ｺﾞｼｯｸUB" w:hAnsi="HGP創英角ｺﾞｼｯｸUB"/>
                                <w:sz w:val="32"/>
                              </w:rPr>
                            </w:pPr>
                            <w:r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FAX　0</w:t>
                            </w:r>
                            <w:r w:rsidR="0007063B"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3</w:t>
                            </w:r>
                            <w:r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-</w:t>
                            </w:r>
                            <w:r w:rsidR="0007063B"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5227</w:t>
                            </w:r>
                            <w:r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-</w:t>
                            </w:r>
                            <w:r w:rsidR="0007063B"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8632</w:t>
                            </w:r>
                            <w:r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 xml:space="preserve">　　　E-mail　</w:t>
                            </w:r>
                            <w:r w:rsidR="0007063B" w:rsidRPr="00C93666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msad</w:t>
                            </w:r>
                            <w:r w:rsidR="00F26261" w:rsidRPr="00C93666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20</w:t>
                            </w:r>
                            <w:r w:rsidR="00F95CB6" w:rsidRPr="00C93666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20</w:t>
                            </w:r>
                            <w:r w:rsidR="0007063B" w:rsidRPr="00C93666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@molsci.jp</w:t>
                            </w:r>
                          </w:p>
                          <w:p w14:paraId="228C7075" w14:textId="496798D1" w:rsidR="00794C0A" w:rsidRPr="00EB2B54" w:rsidRDefault="00B81C81" w:rsidP="00794C0A">
                            <w:pPr>
                              <w:snapToGrid w:val="0"/>
                              <w:spacing w:line="140" w:lineRule="atLeast"/>
                              <w:jc w:val="center"/>
                              <w:rPr>
                                <w:rFonts w:ascii="HGP創英角ｺﾞｼｯｸUB" w:eastAsia="HGP創英角ｺﾞｼｯｸUB" w:hAnsi="HGP創英角ｺﾞｼｯｸUB"/>
                                <w:sz w:val="32"/>
                              </w:rPr>
                            </w:pPr>
                            <w:r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第</w:t>
                            </w:r>
                            <w:r w:rsidR="00F95CB6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14</w:t>
                            </w:r>
                            <w:r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回</w:t>
                            </w:r>
                            <w:r w:rsidRPr="00B81C81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>分子科学討論会　協賛受付窓口</w:t>
                            </w:r>
                            <w:r w:rsidR="00794C0A" w:rsidRPr="00EB2B54">
                              <w:rPr>
                                <w:rFonts w:ascii="HGP創英角ｺﾞｼｯｸUB" w:eastAsia="HGP創英角ｺﾞｼｯｸUB" w:hAnsi="HGP創英角ｺﾞｼｯｸUB" w:hint="eastAsia"/>
                                <w:sz w:val="32"/>
                              </w:rPr>
                              <w:t xml:space="preserve">　宛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.7pt;margin-top:2.6pt;width:494.25pt;height:46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" filled="f" stroked="f">
                <v:textbox inset="5.85pt,.7pt,5.85pt,.7pt">
                  <w:txbxContent>
                    <w:p w14:paraId="26ABA959" w14:textId="486A444E" w:rsidR="00F5084C" w:rsidRPr="00EB2B54" w:rsidRDefault="00F5084C" w:rsidP="00794C0A">
                      <w:pPr>
                        <w:snapToGrid w:val="0"/>
                        <w:spacing w:line="180" w:lineRule="atLeast"/>
                        <w:jc w:val="center"/>
                        <w:rPr>
                          <w:rFonts w:ascii="HGP創英角ｺﾞｼｯｸUB" w:eastAsia="HGP創英角ｺﾞｼｯｸUB" w:hAnsi="HGP創英角ｺﾞｼｯｸUB"/>
                          <w:sz w:val="32"/>
                        </w:rPr>
                      </w:pPr>
                      <w:r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FAX　0</w:t>
                      </w:r>
                      <w:r w:rsidR="0007063B"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3</w:t>
                      </w:r>
                      <w:r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-</w:t>
                      </w:r>
                      <w:r w:rsidR="0007063B"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5227</w:t>
                      </w:r>
                      <w:r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-</w:t>
                      </w:r>
                      <w:r w:rsidR="0007063B"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8632</w:t>
                      </w:r>
                      <w:r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 xml:space="preserve">　　　E-mail　</w:t>
                      </w:r>
                      <w:r w:rsidR="0007063B" w:rsidRPr="00C93666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msad</w:t>
                      </w:r>
                      <w:r w:rsidR="00F26261" w:rsidRPr="00C93666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20</w:t>
                      </w:r>
                      <w:r w:rsidR="00F95CB6" w:rsidRPr="00C93666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20</w:t>
                      </w:r>
                      <w:r w:rsidR="0007063B" w:rsidRPr="00C93666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@molsci.jp</w:t>
                      </w:r>
                    </w:p>
                    <w:p w14:paraId="228C7075" w14:textId="496798D1" w:rsidR="00794C0A" w:rsidRPr="00EB2B54" w:rsidRDefault="00B81C81" w:rsidP="00794C0A">
                      <w:pPr>
                        <w:snapToGrid w:val="0"/>
                        <w:spacing w:line="140" w:lineRule="atLeast"/>
                        <w:jc w:val="center"/>
                        <w:rPr>
                          <w:rFonts w:ascii="HGP創英角ｺﾞｼｯｸUB" w:eastAsia="HGP創英角ｺﾞｼｯｸUB" w:hAnsi="HGP創英角ｺﾞｼｯｸUB"/>
                          <w:sz w:val="32"/>
                        </w:rPr>
                      </w:pPr>
                      <w:r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第</w:t>
                      </w:r>
                      <w:r w:rsidR="00F95CB6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14</w:t>
                      </w:r>
                      <w:r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回</w:t>
                      </w:r>
                      <w:r w:rsidRPr="00B81C81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>分子科学討論会　協賛受付窓口</w:t>
                      </w:r>
                      <w:r w:rsidR="00794C0A" w:rsidRPr="00EB2B54">
                        <w:rPr>
                          <w:rFonts w:ascii="HGP創英角ｺﾞｼｯｸUB" w:eastAsia="HGP創英角ｺﾞｼｯｸUB" w:hAnsi="HGP創英角ｺﾞｼｯｸUB" w:hint="eastAsia"/>
                          <w:sz w:val="32"/>
                        </w:rPr>
                        <w:t xml:space="preserve">　宛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D6F42" w:rsidRPr="00172D7C" w:rsidSect="00F5084C">
      <w:footerReference w:type="even" r:id="rId9"/>
      <w:pgSz w:w="11906" w:h="16838"/>
      <w:pgMar w:top="720" w:right="720" w:bottom="720" w:left="720" w:header="851" w:footer="992" w:gutter="0"/>
      <w:cols w:space="425"/>
      <w:docGrid w:type="lines" w:linePitch="32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E669CB" w14:textId="77777777" w:rsidR="00BC1140" w:rsidRDefault="00BC1140" w:rsidP="003D6F42">
      <w:r>
        <w:separator/>
      </w:r>
    </w:p>
  </w:endnote>
  <w:endnote w:type="continuationSeparator" w:id="0">
    <w:p w14:paraId="00810E6D" w14:textId="77777777" w:rsidR="00BC1140" w:rsidRDefault="00BC1140" w:rsidP="003D6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ヒラギノ丸ゴ Pro W4">
    <w:panose1 w:val="00000000000000000000"/>
    <w:charset w:val="80"/>
    <w:family w:val="swiss"/>
    <w:notTrueType/>
    <w:pitch w:val="variable"/>
    <w:sig w:usb0="E00002FF" w:usb1="7AC7FFFF" w:usb2="00000012" w:usb3="00000000" w:csb0="0002000D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ヒラギノ角ゴ ProN W3">
    <w:altName w:val="Microsoft JhengHei Light"/>
    <w:panose1 w:val="020B0300000000000000"/>
    <w:charset w:val="80"/>
    <w:family w:val="swiss"/>
    <w:notTrueType/>
    <w:pitch w:val="variable"/>
    <w:sig w:usb0="E00002FF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E65E8" w14:textId="77777777" w:rsidR="003D6F42" w:rsidRDefault="003D6F42" w:rsidP="003D6F42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3D852DE" w14:textId="77777777" w:rsidR="003D6F42" w:rsidRDefault="003D6F4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E75C30" w14:textId="77777777" w:rsidR="00BC1140" w:rsidRDefault="00BC1140" w:rsidP="003D6F42">
      <w:r>
        <w:separator/>
      </w:r>
    </w:p>
  </w:footnote>
  <w:footnote w:type="continuationSeparator" w:id="0">
    <w:p w14:paraId="06779ABE" w14:textId="77777777" w:rsidR="00BC1140" w:rsidRDefault="00BC1140" w:rsidP="003D6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FD788C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F"/>
    <w:multiLevelType w:val="singleLevel"/>
    <w:tmpl w:val="5280739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2">
    <w:nsid w:val="FFFFFF80"/>
    <w:multiLevelType w:val="singleLevel"/>
    <w:tmpl w:val="900A7D2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3">
    <w:nsid w:val="FFFFFF81"/>
    <w:multiLevelType w:val="singleLevel"/>
    <w:tmpl w:val="F82E9B8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4">
    <w:nsid w:val="FFFFFF82"/>
    <w:multiLevelType w:val="singleLevel"/>
    <w:tmpl w:val="47C8319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5">
    <w:nsid w:val="FFFFFF83"/>
    <w:multiLevelType w:val="singleLevel"/>
    <w:tmpl w:val="AD320318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6">
    <w:nsid w:val="FFFFFF88"/>
    <w:multiLevelType w:val="singleLevel"/>
    <w:tmpl w:val="85269B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7">
    <w:nsid w:val="FFFFFF89"/>
    <w:multiLevelType w:val="singleLevel"/>
    <w:tmpl w:val="7782384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8">
    <w:nsid w:val="0C0850E1"/>
    <w:multiLevelType w:val="hybridMultilevel"/>
    <w:tmpl w:val="DD3E4928"/>
    <w:lvl w:ilvl="0" w:tplc="F0A489B2">
      <w:start w:val="2"/>
      <w:numFmt w:val="bullet"/>
      <w:lvlText w:val="○"/>
      <w:lvlJc w:val="left"/>
      <w:pPr>
        <w:ind w:left="480" w:hanging="480"/>
      </w:pPr>
      <w:rPr>
        <w:rFonts w:ascii="ヒラギノ丸ゴ Pro W4" w:eastAsia="ヒラギノ丸ゴ Pro W4" w:hAnsi="ヒラギノ丸ゴ Pro W4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0F8E5CC3"/>
    <w:multiLevelType w:val="hybridMultilevel"/>
    <w:tmpl w:val="BB0C5952"/>
    <w:lvl w:ilvl="0" w:tplc="3E42D9CE">
      <w:start w:val="1"/>
      <w:numFmt w:val="decimalFullWidth"/>
      <w:lvlText w:val="%1．"/>
      <w:lvlJc w:val="left"/>
      <w:pPr>
        <w:ind w:left="480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>
    <w:nsid w:val="0F9E4CB7"/>
    <w:multiLevelType w:val="hybridMultilevel"/>
    <w:tmpl w:val="B98228C8"/>
    <w:lvl w:ilvl="0" w:tplc="441A2AF8"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hint="eastAsia"/>
        <w:color w:val="auto"/>
        <w:sz w:val="24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>
    <w:nsid w:val="24B84ED6"/>
    <w:multiLevelType w:val="hybridMultilevel"/>
    <w:tmpl w:val="E75EB24A"/>
    <w:lvl w:ilvl="0" w:tplc="9F982050">
      <w:start w:val="1"/>
      <w:numFmt w:val="bullet"/>
      <w:lvlText w:val="・"/>
      <w:lvlJc w:val="left"/>
      <w:pPr>
        <w:tabs>
          <w:tab w:val="num" w:pos="786"/>
        </w:tabs>
        <w:ind w:left="786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6"/>
        </w:tabs>
        <w:ind w:left="12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6"/>
        </w:tabs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6"/>
        </w:tabs>
        <w:ind w:left="21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6"/>
        </w:tabs>
        <w:ind w:left="25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6"/>
        </w:tabs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6"/>
        </w:tabs>
        <w:ind w:left="33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6"/>
        </w:tabs>
        <w:ind w:left="37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6"/>
        </w:tabs>
        <w:ind w:left="4206" w:hanging="420"/>
      </w:pPr>
      <w:rPr>
        <w:rFonts w:ascii="Wingdings" w:hAnsi="Wingdings" w:hint="default"/>
      </w:rPr>
    </w:lvl>
  </w:abstractNum>
  <w:abstractNum w:abstractNumId="12">
    <w:nsid w:val="4E1C3B44"/>
    <w:multiLevelType w:val="hybridMultilevel"/>
    <w:tmpl w:val="ECFE60F0"/>
    <w:lvl w:ilvl="0" w:tplc="F63867B4">
      <w:start w:val="1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52043AFB"/>
    <w:multiLevelType w:val="hybridMultilevel"/>
    <w:tmpl w:val="E77C16E0"/>
    <w:lvl w:ilvl="0" w:tplc="9F982050">
      <w:start w:val="1"/>
      <w:numFmt w:val="bullet"/>
      <w:lvlText w:val="・"/>
      <w:lvlJc w:val="left"/>
      <w:pPr>
        <w:tabs>
          <w:tab w:val="num" w:pos="786"/>
        </w:tabs>
        <w:ind w:left="786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71B62434"/>
    <w:multiLevelType w:val="hybridMultilevel"/>
    <w:tmpl w:val="52A88340"/>
    <w:lvl w:ilvl="0" w:tplc="DE561A40">
      <w:numFmt w:val="bullet"/>
      <w:suff w:val="space"/>
      <w:lvlText w:val="・"/>
      <w:lvlJc w:val="left"/>
      <w:pPr>
        <w:ind w:left="220" w:hanging="2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13"/>
  </w:num>
  <w:num w:numId="5">
    <w:abstractNumId w:val="8"/>
  </w:num>
  <w:num w:numId="6">
    <w:abstractNumId w:val="9"/>
  </w:num>
  <w:num w:numId="7">
    <w:abstractNumId w:val="7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6"/>
  </w:num>
  <w:num w:numId="13">
    <w:abstractNumId w:val="1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960"/>
  <w:drawingGridHorizontalSpacing w:val="120"/>
  <w:drawingGridVerticalSpacing w:val="329"/>
  <w:displayHorizontalDrawingGridEvery w:val="0"/>
  <w:characterSpacingControl w:val="compressPunctuation"/>
  <w:doNotValidateAgainstSchema/>
  <w:doNotDemarcateInvalidXml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DQxNTI0MrU0trBQ0lEKTi0uzszPAykwqQUA8OYMXywAAAA="/>
  </w:docVars>
  <w:rsids>
    <w:rsidRoot w:val="007912A8"/>
    <w:rsid w:val="000247DB"/>
    <w:rsid w:val="00033A8A"/>
    <w:rsid w:val="000372E4"/>
    <w:rsid w:val="000551B2"/>
    <w:rsid w:val="0007063B"/>
    <w:rsid w:val="00075463"/>
    <w:rsid w:val="0009079E"/>
    <w:rsid w:val="000B414B"/>
    <w:rsid w:val="000C0AE5"/>
    <w:rsid w:val="000F1F24"/>
    <w:rsid w:val="000F21AB"/>
    <w:rsid w:val="0011069E"/>
    <w:rsid w:val="00115C36"/>
    <w:rsid w:val="001223FE"/>
    <w:rsid w:val="00126662"/>
    <w:rsid w:val="00127AC8"/>
    <w:rsid w:val="0013299D"/>
    <w:rsid w:val="001419C0"/>
    <w:rsid w:val="001507A9"/>
    <w:rsid w:val="00172D7C"/>
    <w:rsid w:val="00190475"/>
    <w:rsid w:val="001929C9"/>
    <w:rsid w:val="001A396A"/>
    <w:rsid w:val="001A48EF"/>
    <w:rsid w:val="001A5824"/>
    <w:rsid w:val="001A5B7C"/>
    <w:rsid w:val="001B2BFB"/>
    <w:rsid w:val="001B4AED"/>
    <w:rsid w:val="001C17A9"/>
    <w:rsid w:val="001F327F"/>
    <w:rsid w:val="001F533F"/>
    <w:rsid w:val="002048DB"/>
    <w:rsid w:val="00206670"/>
    <w:rsid w:val="0021649B"/>
    <w:rsid w:val="00236483"/>
    <w:rsid w:val="002444B0"/>
    <w:rsid w:val="002466C3"/>
    <w:rsid w:val="002473BC"/>
    <w:rsid w:val="0026540B"/>
    <w:rsid w:val="00270821"/>
    <w:rsid w:val="00280A23"/>
    <w:rsid w:val="00306514"/>
    <w:rsid w:val="00332529"/>
    <w:rsid w:val="00350E56"/>
    <w:rsid w:val="00353B4D"/>
    <w:rsid w:val="003632C2"/>
    <w:rsid w:val="00380BD0"/>
    <w:rsid w:val="00394A36"/>
    <w:rsid w:val="00397726"/>
    <w:rsid w:val="003B10A6"/>
    <w:rsid w:val="003B4681"/>
    <w:rsid w:val="003B5955"/>
    <w:rsid w:val="003C055A"/>
    <w:rsid w:val="003D24B3"/>
    <w:rsid w:val="003D6F42"/>
    <w:rsid w:val="003D763B"/>
    <w:rsid w:val="003E15C2"/>
    <w:rsid w:val="003E43D8"/>
    <w:rsid w:val="003E7EA0"/>
    <w:rsid w:val="003F3A14"/>
    <w:rsid w:val="004025F6"/>
    <w:rsid w:val="00440AAC"/>
    <w:rsid w:val="00441836"/>
    <w:rsid w:val="004520B8"/>
    <w:rsid w:val="00452632"/>
    <w:rsid w:val="00452D9C"/>
    <w:rsid w:val="00453533"/>
    <w:rsid w:val="004835E5"/>
    <w:rsid w:val="004C751C"/>
    <w:rsid w:val="004C758B"/>
    <w:rsid w:val="004D7B7E"/>
    <w:rsid w:val="00510E39"/>
    <w:rsid w:val="00510FD4"/>
    <w:rsid w:val="005155FF"/>
    <w:rsid w:val="005172F3"/>
    <w:rsid w:val="00524850"/>
    <w:rsid w:val="00530B3E"/>
    <w:rsid w:val="00531FF8"/>
    <w:rsid w:val="00534815"/>
    <w:rsid w:val="005348F2"/>
    <w:rsid w:val="005427E4"/>
    <w:rsid w:val="0057045D"/>
    <w:rsid w:val="0058603C"/>
    <w:rsid w:val="00590962"/>
    <w:rsid w:val="00590CD1"/>
    <w:rsid w:val="00595578"/>
    <w:rsid w:val="005B2C8D"/>
    <w:rsid w:val="005D001E"/>
    <w:rsid w:val="005E092B"/>
    <w:rsid w:val="006402D5"/>
    <w:rsid w:val="0066473F"/>
    <w:rsid w:val="0068289F"/>
    <w:rsid w:val="00685C9E"/>
    <w:rsid w:val="006A15FF"/>
    <w:rsid w:val="006A3F60"/>
    <w:rsid w:val="006B4E45"/>
    <w:rsid w:val="006B681F"/>
    <w:rsid w:val="006B68C2"/>
    <w:rsid w:val="006C5B81"/>
    <w:rsid w:val="006D0DE3"/>
    <w:rsid w:val="006E4652"/>
    <w:rsid w:val="006E51D2"/>
    <w:rsid w:val="006F042F"/>
    <w:rsid w:val="006F1AAA"/>
    <w:rsid w:val="007269F2"/>
    <w:rsid w:val="0073022A"/>
    <w:rsid w:val="00730634"/>
    <w:rsid w:val="0073325B"/>
    <w:rsid w:val="0073377A"/>
    <w:rsid w:val="00737D64"/>
    <w:rsid w:val="00755A70"/>
    <w:rsid w:val="00757A93"/>
    <w:rsid w:val="00764C91"/>
    <w:rsid w:val="00773CB5"/>
    <w:rsid w:val="0078043E"/>
    <w:rsid w:val="007838CF"/>
    <w:rsid w:val="007912A8"/>
    <w:rsid w:val="00794C0A"/>
    <w:rsid w:val="007A2B66"/>
    <w:rsid w:val="007B7EBE"/>
    <w:rsid w:val="007C022F"/>
    <w:rsid w:val="007C6CE6"/>
    <w:rsid w:val="007D2470"/>
    <w:rsid w:val="007E6740"/>
    <w:rsid w:val="007E7D94"/>
    <w:rsid w:val="00802FF5"/>
    <w:rsid w:val="00830CD8"/>
    <w:rsid w:val="00831FE2"/>
    <w:rsid w:val="00882709"/>
    <w:rsid w:val="0089089E"/>
    <w:rsid w:val="008953DE"/>
    <w:rsid w:val="00897927"/>
    <w:rsid w:val="008B1EF6"/>
    <w:rsid w:val="008C326C"/>
    <w:rsid w:val="008E6AE1"/>
    <w:rsid w:val="008F4813"/>
    <w:rsid w:val="008F515E"/>
    <w:rsid w:val="008F58F9"/>
    <w:rsid w:val="00907A4E"/>
    <w:rsid w:val="00912B12"/>
    <w:rsid w:val="00922C5A"/>
    <w:rsid w:val="00933B50"/>
    <w:rsid w:val="009969DB"/>
    <w:rsid w:val="009A198C"/>
    <w:rsid w:val="009B2C4C"/>
    <w:rsid w:val="009D293B"/>
    <w:rsid w:val="009D7630"/>
    <w:rsid w:val="009E3DB9"/>
    <w:rsid w:val="009F5D33"/>
    <w:rsid w:val="00A1443B"/>
    <w:rsid w:val="00A206D9"/>
    <w:rsid w:val="00A26BD8"/>
    <w:rsid w:val="00A30BD9"/>
    <w:rsid w:val="00A4270B"/>
    <w:rsid w:val="00A44050"/>
    <w:rsid w:val="00A4681C"/>
    <w:rsid w:val="00A47A16"/>
    <w:rsid w:val="00A578E4"/>
    <w:rsid w:val="00A63EA6"/>
    <w:rsid w:val="00A87124"/>
    <w:rsid w:val="00A90EBC"/>
    <w:rsid w:val="00AB1E89"/>
    <w:rsid w:val="00AB5D8E"/>
    <w:rsid w:val="00AE4CCC"/>
    <w:rsid w:val="00B15F18"/>
    <w:rsid w:val="00B17797"/>
    <w:rsid w:val="00B40A0E"/>
    <w:rsid w:val="00B46D50"/>
    <w:rsid w:val="00B51CA7"/>
    <w:rsid w:val="00B5434C"/>
    <w:rsid w:val="00B5680C"/>
    <w:rsid w:val="00B661ED"/>
    <w:rsid w:val="00B73D0E"/>
    <w:rsid w:val="00B81C81"/>
    <w:rsid w:val="00BA788E"/>
    <w:rsid w:val="00BB590D"/>
    <w:rsid w:val="00BB7D65"/>
    <w:rsid w:val="00BC01BE"/>
    <w:rsid w:val="00BC0DB6"/>
    <w:rsid w:val="00BC1140"/>
    <w:rsid w:val="00BC79D2"/>
    <w:rsid w:val="00BD111C"/>
    <w:rsid w:val="00BD5807"/>
    <w:rsid w:val="00BF5E90"/>
    <w:rsid w:val="00BF62E3"/>
    <w:rsid w:val="00C044B3"/>
    <w:rsid w:val="00C27ED6"/>
    <w:rsid w:val="00C4408B"/>
    <w:rsid w:val="00C528FC"/>
    <w:rsid w:val="00C6382B"/>
    <w:rsid w:val="00C84AEE"/>
    <w:rsid w:val="00C93666"/>
    <w:rsid w:val="00C979E2"/>
    <w:rsid w:val="00CB2400"/>
    <w:rsid w:val="00CD516A"/>
    <w:rsid w:val="00D157C9"/>
    <w:rsid w:val="00D20F72"/>
    <w:rsid w:val="00D34AF1"/>
    <w:rsid w:val="00D434EF"/>
    <w:rsid w:val="00D46FBC"/>
    <w:rsid w:val="00D552E7"/>
    <w:rsid w:val="00D57385"/>
    <w:rsid w:val="00D72C77"/>
    <w:rsid w:val="00D96726"/>
    <w:rsid w:val="00DC1806"/>
    <w:rsid w:val="00DC1E21"/>
    <w:rsid w:val="00DD1703"/>
    <w:rsid w:val="00DD7318"/>
    <w:rsid w:val="00DF2C03"/>
    <w:rsid w:val="00E05F69"/>
    <w:rsid w:val="00E128A8"/>
    <w:rsid w:val="00E20843"/>
    <w:rsid w:val="00E26187"/>
    <w:rsid w:val="00E26234"/>
    <w:rsid w:val="00E33EBF"/>
    <w:rsid w:val="00E44E85"/>
    <w:rsid w:val="00E5092B"/>
    <w:rsid w:val="00E53C76"/>
    <w:rsid w:val="00E57D77"/>
    <w:rsid w:val="00E66E90"/>
    <w:rsid w:val="00E70CE7"/>
    <w:rsid w:val="00EA64D5"/>
    <w:rsid w:val="00EB129F"/>
    <w:rsid w:val="00EB2B54"/>
    <w:rsid w:val="00EB679C"/>
    <w:rsid w:val="00EB7B02"/>
    <w:rsid w:val="00ED427A"/>
    <w:rsid w:val="00ED501A"/>
    <w:rsid w:val="00EE7769"/>
    <w:rsid w:val="00EF1196"/>
    <w:rsid w:val="00F11DE8"/>
    <w:rsid w:val="00F136F5"/>
    <w:rsid w:val="00F26261"/>
    <w:rsid w:val="00F27475"/>
    <w:rsid w:val="00F5084C"/>
    <w:rsid w:val="00F5414E"/>
    <w:rsid w:val="00F5768D"/>
    <w:rsid w:val="00F74E5F"/>
    <w:rsid w:val="00F83F10"/>
    <w:rsid w:val="00F95CB6"/>
    <w:rsid w:val="00FA78C7"/>
    <w:rsid w:val="00FC1D14"/>
    <w:rsid w:val="00FD23BC"/>
    <w:rsid w:val="00FE1FFE"/>
    <w:rsid w:val="00FE6861"/>
    <w:rsid w:val="00FF28C5"/>
    <w:rsid w:val="00FF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10C29C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ＭＳ 明朝" w:eastAsia="ＭＳ 明朝" w:hAnsi="ＭＳ 明朝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semiHidden="0" w:unhideWhenUsed="0"/>
    <w:lsdException w:name="Table Web 3" w:semiHidden="0" w:unhideWhenUsed="0"/>
    <w:lsdException w:name="Table Grid" w:locked="1" w:semiHidden="0" w:uiPriority="0" w:unhideWhenUsed="0"/>
    <w:lsdException w:name="Table Theme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a">
    <w:name w:val="Normal"/>
    <w:aliases w:val="標準 Text"/>
    <w:qFormat/>
    <w:rsid w:val="00796141"/>
    <w:pPr>
      <w:widowControl w:val="0"/>
      <w:jc w:val="both"/>
    </w:pPr>
    <w:rPr>
      <w:rFonts w:ascii="Times" w:hAnsi="Times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">
    <w:name w:val="text"/>
    <w:basedOn w:val="a"/>
    <w:uiPriority w:val="99"/>
    <w:rsid w:val="008A6B7A"/>
    <w:pPr>
      <w:snapToGrid w:val="0"/>
      <w:spacing w:line="300" w:lineRule="auto"/>
    </w:pPr>
    <w:rPr>
      <w:rFonts w:eastAsia="平成明朝"/>
      <w:sz w:val="28"/>
    </w:rPr>
  </w:style>
  <w:style w:type="paragraph" w:customStyle="1" w:styleId="1">
    <w:name w:val="スタイル1"/>
    <w:basedOn w:val="a"/>
    <w:next w:val="a"/>
    <w:uiPriority w:val="99"/>
    <w:rsid w:val="008A6B7A"/>
    <w:rPr>
      <w:b/>
      <w:i/>
    </w:rPr>
  </w:style>
  <w:style w:type="paragraph" w:customStyle="1" w:styleId="SubSectionJPCM">
    <w:name w:val="SubSection_JPCM"/>
    <w:basedOn w:val="a"/>
    <w:next w:val="a"/>
    <w:uiPriority w:val="99"/>
    <w:rsid w:val="008A6B7A"/>
    <w:rPr>
      <w:b/>
      <w:i/>
    </w:rPr>
  </w:style>
  <w:style w:type="paragraph" w:customStyle="1" w:styleId="131">
    <w:name w:val="表 (青) 131"/>
    <w:basedOn w:val="a"/>
    <w:uiPriority w:val="34"/>
    <w:qFormat/>
    <w:rsid w:val="007912A8"/>
    <w:pPr>
      <w:ind w:leftChars="400" w:left="960"/>
    </w:pPr>
  </w:style>
  <w:style w:type="character" w:styleId="a3">
    <w:name w:val="Hyperlink"/>
    <w:uiPriority w:val="99"/>
    <w:semiHidden/>
    <w:rsid w:val="006E73B5"/>
    <w:rPr>
      <w:rFonts w:cs="Times New Roman"/>
      <w:color w:val="0000FF"/>
      <w:u w:val="single"/>
    </w:rPr>
  </w:style>
  <w:style w:type="paragraph" w:styleId="a4">
    <w:name w:val="footer"/>
    <w:basedOn w:val="a"/>
    <w:link w:val="a5"/>
    <w:uiPriority w:val="99"/>
    <w:semiHidden/>
    <w:rsid w:val="009128F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5">
    <w:name w:val="フッター (文字)"/>
    <w:link w:val="a4"/>
    <w:uiPriority w:val="99"/>
    <w:semiHidden/>
    <w:locked/>
    <w:rsid w:val="009128FA"/>
    <w:rPr>
      <w:rFonts w:ascii="Times" w:hAnsi="Times" w:cs="Times New Roman"/>
      <w:kern w:val="2"/>
      <w:sz w:val="24"/>
    </w:rPr>
  </w:style>
  <w:style w:type="character" w:styleId="a6">
    <w:name w:val="page number"/>
    <w:uiPriority w:val="99"/>
    <w:semiHidden/>
    <w:rsid w:val="009128FA"/>
    <w:rPr>
      <w:rFonts w:cs="Times New Roman"/>
    </w:rPr>
  </w:style>
  <w:style w:type="paragraph" w:styleId="a7">
    <w:name w:val="Date"/>
    <w:basedOn w:val="a"/>
    <w:next w:val="a"/>
    <w:link w:val="a8"/>
    <w:uiPriority w:val="99"/>
    <w:rsid w:val="00646DC2"/>
    <w:rPr>
      <w:kern w:val="0"/>
      <w:sz w:val="20"/>
      <w:lang w:val="x-none" w:eastAsia="x-none"/>
    </w:rPr>
  </w:style>
  <w:style w:type="character" w:customStyle="1" w:styleId="a8">
    <w:name w:val="日付 (文字)"/>
    <w:link w:val="a7"/>
    <w:uiPriority w:val="99"/>
    <w:semiHidden/>
    <w:locked/>
    <w:rsid w:val="00DC281D"/>
    <w:rPr>
      <w:rFonts w:ascii="Times" w:hAnsi="Times" w:cs="Times New Roman"/>
      <w:sz w:val="20"/>
      <w:szCs w:val="20"/>
    </w:rPr>
  </w:style>
  <w:style w:type="character" w:styleId="a9">
    <w:name w:val="FollowedHyperlink"/>
    <w:uiPriority w:val="99"/>
    <w:rsid w:val="00C139AE"/>
    <w:rPr>
      <w:rFonts w:cs="Times New Roman"/>
      <w:color w:val="800080"/>
      <w:u w:val="single"/>
    </w:rPr>
  </w:style>
  <w:style w:type="character" w:styleId="aa">
    <w:name w:val="annotation reference"/>
    <w:uiPriority w:val="99"/>
    <w:semiHidden/>
    <w:rsid w:val="00597A18"/>
    <w:rPr>
      <w:rFonts w:cs="Times New Roman"/>
      <w:sz w:val="18"/>
      <w:szCs w:val="18"/>
    </w:rPr>
  </w:style>
  <w:style w:type="paragraph" w:styleId="ab">
    <w:name w:val="annotation text"/>
    <w:basedOn w:val="a"/>
    <w:link w:val="ac"/>
    <w:uiPriority w:val="99"/>
    <w:semiHidden/>
    <w:rsid w:val="00597A18"/>
    <w:pPr>
      <w:jc w:val="left"/>
    </w:pPr>
    <w:rPr>
      <w:kern w:val="0"/>
      <w:sz w:val="20"/>
      <w:lang w:val="x-none" w:eastAsia="x-none"/>
    </w:rPr>
  </w:style>
  <w:style w:type="character" w:customStyle="1" w:styleId="ac">
    <w:name w:val="コメント文字列 (文字)"/>
    <w:link w:val="ab"/>
    <w:uiPriority w:val="99"/>
    <w:semiHidden/>
    <w:locked/>
    <w:rsid w:val="00597A18"/>
    <w:rPr>
      <w:rFonts w:ascii="Times" w:hAnsi="Times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597A18"/>
    <w:rPr>
      <w:b/>
      <w:bCs/>
    </w:rPr>
  </w:style>
  <w:style w:type="character" w:customStyle="1" w:styleId="ae">
    <w:name w:val="コメント内容 (文字)"/>
    <w:link w:val="ad"/>
    <w:uiPriority w:val="99"/>
    <w:semiHidden/>
    <w:locked/>
    <w:rsid w:val="00597A18"/>
    <w:rPr>
      <w:rFonts w:ascii="Times" w:hAnsi="Times" w:cs="Times New Roman"/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rsid w:val="00597A18"/>
    <w:rPr>
      <w:rFonts w:ascii="ヒラギノ角ゴ ProN W3" w:eastAsia="ヒラギノ角ゴ ProN W3"/>
      <w:kern w:val="0"/>
      <w:sz w:val="18"/>
      <w:szCs w:val="18"/>
      <w:lang w:val="x-none" w:eastAsia="x-none"/>
    </w:rPr>
  </w:style>
  <w:style w:type="character" w:customStyle="1" w:styleId="af0">
    <w:name w:val="吹き出し (文字)"/>
    <w:link w:val="af"/>
    <w:uiPriority w:val="99"/>
    <w:semiHidden/>
    <w:locked/>
    <w:rsid w:val="00597A18"/>
    <w:rPr>
      <w:rFonts w:ascii="ヒラギノ角ゴ ProN W3" w:eastAsia="ヒラギノ角ゴ ProN W3" w:hAnsi="Times" w:cs="Times New Roman"/>
      <w:sz w:val="18"/>
      <w:szCs w:val="18"/>
    </w:rPr>
  </w:style>
  <w:style w:type="paragraph" w:styleId="af1">
    <w:name w:val="header"/>
    <w:basedOn w:val="a"/>
    <w:link w:val="af2"/>
    <w:uiPriority w:val="99"/>
    <w:semiHidden/>
    <w:rsid w:val="00985DE4"/>
    <w:pPr>
      <w:tabs>
        <w:tab w:val="center" w:pos="4252"/>
        <w:tab w:val="right" w:pos="8504"/>
      </w:tabs>
      <w:snapToGrid w:val="0"/>
    </w:pPr>
    <w:rPr>
      <w:kern w:val="0"/>
      <w:sz w:val="20"/>
      <w:lang w:val="x-none" w:eastAsia="x-none"/>
    </w:rPr>
  </w:style>
  <w:style w:type="character" w:customStyle="1" w:styleId="af2">
    <w:name w:val="ヘッダー (文字)"/>
    <w:link w:val="af1"/>
    <w:uiPriority w:val="99"/>
    <w:semiHidden/>
    <w:locked/>
    <w:rsid w:val="00985DE4"/>
    <w:rPr>
      <w:rFonts w:ascii="Times" w:hAnsi="Times" w:cs="Times New Roman"/>
      <w:sz w:val="20"/>
      <w:szCs w:val="20"/>
    </w:rPr>
  </w:style>
  <w:style w:type="paragraph" w:styleId="af3">
    <w:name w:val="Salutation"/>
    <w:basedOn w:val="a"/>
    <w:next w:val="a"/>
    <w:link w:val="af4"/>
    <w:uiPriority w:val="99"/>
    <w:rsid w:val="008A1266"/>
    <w:rPr>
      <w:rFonts w:ascii="ＭＳ 明朝" w:hAnsi="ＭＳ 明朝"/>
      <w:kern w:val="0"/>
      <w:sz w:val="21"/>
      <w:szCs w:val="21"/>
      <w:lang w:val="x-none" w:eastAsia="x-none"/>
    </w:rPr>
  </w:style>
  <w:style w:type="character" w:customStyle="1" w:styleId="af4">
    <w:name w:val="挨拶文 (文字)"/>
    <w:link w:val="af3"/>
    <w:uiPriority w:val="99"/>
    <w:locked/>
    <w:rsid w:val="008A1266"/>
    <w:rPr>
      <w:rFonts w:cs="Times New Roman"/>
      <w:sz w:val="21"/>
      <w:szCs w:val="21"/>
    </w:rPr>
  </w:style>
  <w:style w:type="paragraph" w:styleId="af5">
    <w:name w:val="Closing"/>
    <w:basedOn w:val="a"/>
    <w:link w:val="af6"/>
    <w:uiPriority w:val="99"/>
    <w:rsid w:val="008A1266"/>
    <w:pPr>
      <w:jc w:val="right"/>
    </w:pPr>
    <w:rPr>
      <w:rFonts w:ascii="ＭＳ 明朝" w:hAnsi="ＭＳ 明朝"/>
      <w:kern w:val="0"/>
      <w:sz w:val="21"/>
      <w:szCs w:val="21"/>
      <w:lang w:val="x-none" w:eastAsia="x-none"/>
    </w:rPr>
  </w:style>
  <w:style w:type="character" w:customStyle="1" w:styleId="af6">
    <w:name w:val="結語 (文字)"/>
    <w:link w:val="af5"/>
    <w:uiPriority w:val="99"/>
    <w:locked/>
    <w:rsid w:val="008A1266"/>
    <w:rPr>
      <w:rFonts w:cs="Times New Roman"/>
      <w:sz w:val="21"/>
      <w:szCs w:val="21"/>
    </w:rPr>
  </w:style>
  <w:style w:type="paragraph" w:styleId="af7">
    <w:name w:val="Note Heading"/>
    <w:basedOn w:val="a"/>
    <w:next w:val="a"/>
    <w:link w:val="af8"/>
    <w:uiPriority w:val="99"/>
    <w:unhideWhenUsed/>
    <w:rsid w:val="00782EA9"/>
    <w:pPr>
      <w:jc w:val="center"/>
    </w:pPr>
    <w:rPr>
      <w:kern w:val="0"/>
      <w:lang w:val="x-none" w:eastAsia="x-none"/>
    </w:rPr>
  </w:style>
  <w:style w:type="character" w:customStyle="1" w:styleId="af8">
    <w:name w:val="記 (文字)"/>
    <w:link w:val="af7"/>
    <w:uiPriority w:val="99"/>
    <w:rsid w:val="00782EA9"/>
    <w:rPr>
      <w:rFonts w:ascii="Times" w:hAnsi="Times"/>
      <w:sz w:val="24"/>
      <w:szCs w:val="20"/>
    </w:rPr>
  </w:style>
  <w:style w:type="table" w:styleId="af9">
    <w:name w:val="Table Grid"/>
    <w:basedOn w:val="a1"/>
    <w:locked/>
    <w:rsid w:val="00E261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ＭＳ 明朝" w:eastAsia="ＭＳ 明朝" w:hAnsi="ＭＳ 明朝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semiHidden="0" w:unhideWhenUsed="0"/>
    <w:lsdException w:name="Table Web 3" w:semiHidden="0" w:unhideWhenUsed="0"/>
    <w:lsdException w:name="Table Grid" w:locked="1" w:semiHidden="0" w:uiPriority="0" w:unhideWhenUsed="0"/>
    <w:lsdException w:name="Table Theme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a">
    <w:name w:val="Normal"/>
    <w:aliases w:val="標準 Text"/>
    <w:qFormat/>
    <w:rsid w:val="00796141"/>
    <w:pPr>
      <w:widowControl w:val="0"/>
      <w:jc w:val="both"/>
    </w:pPr>
    <w:rPr>
      <w:rFonts w:ascii="Times" w:hAnsi="Times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">
    <w:name w:val="text"/>
    <w:basedOn w:val="a"/>
    <w:uiPriority w:val="99"/>
    <w:rsid w:val="008A6B7A"/>
    <w:pPr>
      <w:snapToGrid w:val="0"/>
      <w:spacing w:line="300" w:lineRule="auto"/>
    </w:pPr>
    <w:rPr>
      <w:rFonts w:eastAsia="平成明朝"/>
      <w:sz w:val="28"/>
    </w:rPr>
  </w:style>
  <w:style w:type="paragraph" w:customStyle="1" w:styleId="1">
    <w:name w:val="スタイル1"/>
    <w:basedOn w:val="a"/>
    <w:next w:val="a"/>
    <w:uiPriority w:val="99"/>
    <w:rsid w:val="008A6B7A"/>
    <w:rPr>
      <w:b/>
      <w:i/>
    </w:rPr>
  </w:style>
  <w:style w:type="paragraph" w:customStyle="1" w:styleId="SubSectionJPCM">
    <w:name w:val="SubSection_JPCM"/>
    <w:basedOn w:val="a"/>
    <w:next w:val="a"/>
    <w:uiPriority w:val="99"/>
    <w:rsid w:val="008A6B7A"/>
    <w:rPr>
      <w:b/>
      <w:i/>
    </w:rPr>
  </w:style>
  <w:style w:type="paragraph" w:customStyle="1" w:styleId="131">
    <w:name w:val="表 (青) 131"/>
    <w:basedOn w:val="a"/>
    <w:uiPriority w:val="34"/>
    <w:qFormat/>
    <w:rsid w:val="007912A8"/>
    <w:pPr>
      <w:ind w:leftChars="400" w:left="960"/>
    </w:pPr>
  </w:style>
  <w:style w:type="character" w:styleId="a3">
    <w:name w:val="Hyperlink"/>
    <w:uiPriority w:val="99"/>
    <w:semiHidden/>
    <w:rsid w:val="006E73B5"/>
    <w:rPr>
      <w:rFonts w:cs="Times New Roman"/>
      <w:color w:val="0000FF"/>
      <w:u w:val="single"/>
    </w:rPr>
  </w:style>
  <w:style w:type="paragraph" w:styleId="a4">
    <w:name w:val="footer"/>
    <w:basedOn w:val="a"/>
    <w:link w:val="a5"/>
    <w:uiPriority w:val="99"/>
    <w:semiHidden/>
    <w:rsid w:val="009128F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5">
    <w:name w:val="フッター (文字)"/>
    <w:link w:val="a4"/>
    <w:uiPriority w:val="99"/>
    <w:semiHidden/>
    <w:locked/>
    <w:rsid w:val="009128FA"/>
    <w:rPr>
      <w:rFonts w:ascii="Times" w:hAnsi="Times" w:cs="Times New Roman"/>
      <w:kern w:val="2"/>
      <w:sz w:val="24"/>
    </w:rPr>
  </w:style>
  <w:style w:type="character" w:styleId="a6">
    <w:name w:val="page number"/>
    <w:uiPriority w:val="99"/>
    <w:semiHidden/>
    <w:rsid w:val="009128FA"/>
    <w:rPr>
      <w:rFonts w:cs="Times New Roman"/>
    </w:rPr>
  </w:style>
  <w:style w:type="paragraph" w:styleId="a7">
    <w:name w:val="Date"/>
    <w:basedOn w:val="a"/>
    <w:next w:val="a"/>
    <w:link w:val="a8"/>
    <w:uiPriority w:val="99"/>
    <w:rsid w:val="00646DC2"/>
    <w:rPr>
      <w:kern w:val="0"/>
      <w:sz w:val="20"/>
      <w:lang w:val="x-none" w:eastAsia="x-none"/>
    </w:rPr>
  </w:style>
  <w:style w:type="character" w:customStyle="1" w:styleId="a8">
    <w:name w:val="日付 (文字)"/>
    <w:link w:val="a7"/>
    <w:uiPriority w:val="99"/>
    <w:semiHidden/>
    <w:locked/>
    <w:rsid w:val="00DC281D"/>
    <w:rPr>
      <w:rFonts w:ascii="Times" w:hAnsi="Times" w:cs="Times New Roman"/>
      <w:sz w:val="20"/>
      <w:szCs w:val="20"/>
    </w:rPr>
  </w:style>
  <w:style w:type="character" w:styleId="a9">
    <w:name w:val="FollowedHyperlink"/>
    <w:uiPriority w:val="99"/>
    <w:rsid w:val="00C139AE"/>
    <w:rPr>
      <w:rFonts w:cs="Times New Roman"/>
      <w:color w:val="800080"/>
      <w:u w:val="single"/>
    </w:rPr>
  </w:style>
  <w:style w:type="character" w:styleId="aa">
    <w:name w:val="annotation reference"/>
    <w:uiPriority w:val="99"/>
    <w:semiHidden/>
    <w:rsid w:val="00597A18"/>
    <w:rPr>
      <w:rFonts w:cs="Times New Roman"/>
      <w:sz w:val="18"/>
      <w:szCs w:val="18"/>
    </w:rPr>
  </w:style>
  <w:style w:type="paragraph" w:styleId="ab">
    <w:name w:val="annotation text"/>
    <w:basedOn w:val="a"/>
    <w:link w:val="ac"/>
    <w:uiPriority w:val="99"/>
    <w:semiHidden/>
    <w:rsid w:val="00597A18"/>
    <w:pPr>
      <w:jc w:val="left"/>
    </w:pPr>
    <w:rPr>
      <w:kern w:val="0"/>
      <w:sz w:val="20"/>
      <w:lang w:val="x-none" w:eastAsia="x-none"/>
    </w:rPr>
  </w:style>
  <w:style w:type="character" w:customStyle="1" w:styleId="ac">
    <w:name w:val="コメント文字列 (文字)"/>
    <w:link w:val="ab"/>
    <w:uiPriority w:val="99"/>
    <w:semiHidden/>
    <w:locked/>
    <w:rsid w:val="00597A18"/>
    <w:rPr>
      <w:rFonts w:ascii="Times" w:hAnsi="Times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597A18"/>
    <w:rPr>
      <w:b/>
      <w:bCs/>
    </w:rPr>
  </w:style>
  <w:style w:type="character" w:customStyle="1" w:styleId="ae">
    <w:name w:val="コメント内容 (文字)"/>
    <w:link w:val="ad"/>
    <w:uiPriority w:val="99"/>
    <w:semiHidden/>
    <w:locked/>
    <w:rsid w:val="00597A18"/>
    <w:rPr>
      <w:rFonts w:ascii="Times" w:hAnsi="Times" w:cs="Times New Roman"/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rsid w:val="00597A18"/>
    <w:rPr>
      <w:rFonts w:ascii="ヒラギノ角ゴ ProN W3" w:eastAsia="ヒラギノ角ゴ ProN W3"/>
      <w:kern w:val="0"/>
      <w:sz w:val="18"/>
      <w:szCs w:val="18"/>
      <w:lang w:val="x-none" w:eastAsia="x-none"/>
    </w:rPr>
  </w:style>
  <w:style w:type="character" w:customStyle="1" w:styleId="af0">
    <w:name w:val="吹き出し (文字)"/>
    <w:link w:val="af"/>
    <w:uiPriority w:val="99"/>
    <w:semiHidden/>
    <w:locked/>
    <w:rsid w:val="00597A18"/>
    <w:rPr>
      <w:rFonts w:ascii="ヒラギノ角ゴ ProN W3" w:eastAsia="ヒラギノ角ゴ ProN W3" w:hAnsi="Times" w:cs="Times New Roman"/>
      <w:sz w:val="18"/>
      <w:szCs w:val="18"/>
    </w:rPr>
  </w:style>
  <w:style w:type="paragraph" w:styleId="af1">
    <w:name w:val="header"/>
    <w:basedOn w:val="a"/>
    <w:link w:val="af2"/>
    <w:uiPriority w:val="99"/>
    <w:semiHidden/>
    <w:rsid w:val="00985DE4"/>
    <w:pPr>
      <w:tabs>
        <w:tab w:val="center" w:pos="4252"/>
        <w:tab w:val="right" w:pos="8504"/>
      </w:tabs>
      <w:snapToGrid w:val="0"/>
    </w:pPr>
    <w:rPr>
      <w:kern w:val="0"/>
      <w:sz w:val="20"/>
      <w:lang w:val="x-none" w:eastAsia="x-none"/>
    </w:rPr>
  </w:style>
  <w:style w:type="character" w:customStyle="1" w:styleId="af2">
    <w:name w:val="ヘッダー (文字)"/>
    <w:link w:val="af1"/>
    <w:uiPriority w:val="99"/>
    <w:semiHidden/>
    <w:locked/>
    <w:rsid w:val="00985DE4"/>
    <w:rPr>
      <w:rFonts w:ascii="Times" w:hAnsi="Times" w:cs="Times New Roman"/>
      <w:sz w:val="20"/>
      <w:szCs w:val="20"/>
    </w:rPr>
  </w:style>
  <w:style w:type="paragraph" w:styleId="af3">
    <w:name w:val="Salutation"/>
    <w:basedOn w:val="a"/>
    <w:next w:val="a"/>
    <w:link w:val="af4"/>
    <w:uiPriority w:val="99"/>
    <w:rsid w:val="008A1266"/>
    <w:rPr>
      <w:rFonts w:ascii="ＭＳ 明朝" w:hAnsi="ＭＳ 明朝"/>
      <w:kern w:val="0"/>
      <w:sz w:val="21"/>
      <w:szCs w:val="21"/>
      <w:lang w:val="x-none" w:eastAsia="x-none"/>
    </w:rPr>
  </w:style>
  <w:style w:type="character" w:customStyle="1" w:styleId="af4">
    <w:name w:val="挨拶文 (文字)"/>
    <w:link w:val="af3"/>
    <w:uiPriority w:val="99"/>
    <w:locked/>
    <w:rsid w:val="008A1266"/>
    <w:rPr>
      <w:rFonts w:cs="Times New Roman"/>
      <w:sz w:val="21"/>
      <w:szCs w:val="21"/>
    </w:rPr>
  </w:style>
  <w:style w:type="paragraph" w:styleId="af5">
    <w:name w:val="Closing"/>
    <w:basedOn w:val="a"/>
    <w:link w:val="af6"/>
    <w:uiPriority w:val="99"/>
    <w:rsid w:val="008A1266"/>
    <w:pPr>
      <w:jc w:val="right"/>
    </w:pPr>
    <w:rPr>
      <w:rFonts w:ascii="ＭＳ 明朝" w:hAnsi="ＭＳ 明朝"/>
      <w:kern w:val="0"/>
      <w:sz w:val="21"/>
      <w:szCs w:val="21"/>
      <w:lang w:val="x-none" w:eastAsia="x-none"/>
    </w:rPr>
  </w:style>
  <w:style w:type="character" w:customStyle="1" w:styleId="af6">
    <w:name w:val="結語 (文字)"/>
    <w:link w:val="af5"/>
    <w:uiPriority w:val="99"/>
    <w:locked/>
    <w:rsid w:val="008A1266"/>
    <w:rPr>
      <w:rFonts w:cs="Times New Roman"/>
      <w:sz w:val="21"/>
      <w:szCs w:val="21"/>
    </w:rPr>
  </w:style>
  <w:style w:type="paragraph" w:styleId="af7">
    <w:name w:val="Note Heading"/>
    <w:basedOn w:val="a"/>
    <w:next w:val="a"/>
    <w:link w:val="af8"/>
    <w:uiPriority w:val="99"/>
    <w:unhideWhenUsed/>
    <w:rsid w:val="00782EA9"/>
    <w:pPr>
      <w:jc w:val="center"/>
    </w:pPr>
    <w:rPr>
      <w:kern w:val="0"/>
      <w:lang w:val="x-none" w:eastAsia="x-none"/>
    </w:rPr>
  </w:style>
  <w:style w:type="character" w:customStyle="1" w:styleId="af8">
    <w:name w:val="記 (文字)"/>
    <w:link w:val="af7"/>
    <w:uiPriority w:val="99"/>
    <w:rsid w:val="00782EA9"/>
    <w:rPr>
      <w:rFonts w:ascii="Times" w:hAnsi="Times"/>
      <w:sz w:val="24"/>
      <w:szCs w:val="20"/>
    </w:rPr>
  </w:style>
  <w:style w:type="table" w:styleId="af9">
    <w:name w:val="Table Grid"/>
    <w:basedOn w:val="a1"/>
    <w:locked/>
    <w:rsid w:val="00E261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3583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83432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CBC"/>
            <w:bottom w:val="single" w:sz="4" w:space="0" w:color="BCBCBC"/>
            <w:right w:val="single" w:sz="4" w:space="0" w:color="BCBCBC"/>
          </w:divBdr>
          <w:divsChild>
            <w:div w:id="303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58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583434">
                              <w:marLeft w:val="0"/>
                              <w:marRight w:val="0"/>
                              <w:marTop w:val="0"/>
                              <w:marBottom w:val="8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583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58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03583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583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83436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CBC"/>
            <w:bottom w:val="single" w:sz="4" w:space="0" w:color="BCBCBC"/>
            <w:right w:val="single" w:sz="4" w:space="0" w:color="BCBCBC"/>
          </w:divBdr>
          <w:divsChild>
            <w:div w:id="3035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58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3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583445">
                              <w:marLeft w:val="0"/>
                              <w:marRight w:val="0"/>
                              <w:marTop w:val="0"/>
                              <w:marBottom w:val="8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583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5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03583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7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4F780-B9A0-420A-8986-F6DD5D693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8</Words>
  <Characters>420</Characters>
  <Application>Microsoft Office Word</Application>
  <DocSecurity>0</DocSecurity>
  <Lines>3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第５回分子科学討論会2020（大阪） 　企業展示ブースに関するご案内</vt:lpstr>
    </vt:vector>
  </TitlesOfParts>
  <Company>大阪大学</Company>
  <LinksUpToDate>false</LinksUpToDate>
  <CharactersWithSpaces>1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５回分子科学討論会2020（大阪） 　企業展示ブースに関するご案内</dc:title>
  <dc:creator>水谷泰久</dc:creator>
  <cp:lastModifiedBy>kuroki</cp:lastModifiedBy>
  <cp:revision>2</cp:revision>
  <cp:lastPrinted>2020-01-28T01:59:00Z</cp:lastPrinted>
  <dcterms:created xsi:type="dcterms:W3CDTF">2020-01-28T02:00:00Z</dcterms:created>
  <dcterms:modified xsi:type="dcterms:W3CDTF">2020-01-28T02:00:00Z</dcterms:modified>
</cp:coreProperties>
</file>